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6FB" w:rsidRDefault="00BC6F48" w:rsidP="00767657">
      <w:pPr>
        <w:jc w:val="center"/>
      </w:pPr>
      <w:r>
        <w:rPr>
          <w:b/>
          <w:bCs/>
          <w:noProof/>
          <w:sz w:val="52"/>
          <w:szCs w:val="52"/>
        </w:rPr>
        <w:pict>
          <v:shapetype id="_x0000_t32" coordsize="21600,21600" o:spt="32" o:oned="t" path="m,l21600,21600e" filled="f">
            <v:path arrowok="t" fillok="f" o:connecttype="none"/>
            <o:lock v:ext="edit" shapetype="t"/>
          </v:shapetype>
          <v:shape id="_x0000_s1031" type="#_x0000_t32" style="position:absolute;left:0;text-align:left;margin-left:215.25pt;margin-top:-2.4pt;width:0;height:72.8pt;z-index:1" o:connectortype="straight"/>
        </w:pict>
      </w:r>
    </w:p>
    <w:p w:rsidR="00DB26FB" w:rsidRPr="00E90FC6" w:rsidRDefault="00DB26FB" w:rsidP="00DB26FB">
      <w:pPr>
        <w:spacing w:line="360" w:lineRule="auto"/>
        <w:jc w:val="center"/>
        <w:rPr>
          <w:b/>
          <w:bCs/>
          <w:sz w:val="2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61.95pt;margin-top:-23.7pt;width:204.05pt;height:68.3pt;z-index:-5" wrapcoords="-98 0 -98 21323 21600 21323 21600 0 -98 0">
            <v:imagedata r:id="rId8" o:title=""/>
          </v:shape>
        </w:pict>
      </w:r>
      <w:r>
        <w:rPr>
          <w:b/>
          <w:bCs/>
          <w:sz w:val="28"/>
        </w:rPr>
        <w:t xml:space="preserve">                    </w:t>
      </w:r>
      <w:r w:rsidR="00BC6F48">
        <w:rPr>
          <w:b/>
          <w:bCs/>
          <w:sz w:val="28"/>
        </w:rPr>
        <w:tab/>
      </w:r>
      <w:r w:rsidR="00BC6F48">
        <w:rPr>
          <w:b/>
          <w:bCs/>
          <w:sz w:val="28"/>
        </w:rPr>
        <w:tab/>
      </w:r>
      <w:r w:rsidR="00BC6F48">
        <w:rPr>
          <w:b/>
          <w:bCs/>
          <w:sz w:val="28"/>
        </w:rPr>
        <w:tab/>
      </w:r>
      <w:r w:rsidR="00BC6F48">
        <w:rPr>
          <w:b/>
          <w:bCs/>
          <w:sz w:val="28"/>
        </w:rPr>
        <w:tab/>
      </w:r>
      <w:r w:rsidR="00BC6F48">
        <w:rPr>
          <w:b/>
          <w:bCs/>
          <w:sz w:val="28"/>
        </w:rPr>
        <w:tab/>
      </w:r>
      <w:r w:rsidR="00BC6F48">
        <w:rPr>
          <w:b/>
          <w:bCs/>
          <w:sz w:val="28"/>
        </w:rPr>
        <w:tab/>
      </w:r>
      <w:r w:rsidRPr="00E90FC6">
        <w:rPr>
          <w:b/>
          <w:bCs/>
          <w:sz w:val="28"/>
        </w:rPr>
        <w:t xml:space="preserve">Department </w:t>
      </w:r>
      <w:r>
        <w:rPr>
          <w:b/>
          <w:bCs/>
          <w:sz w:val="28"/>
        </w:rPr>
        <w:t>o</w:t>
      </w:r>
      <w:r w:rsidRPr="00E90FC6">
        <w:rPr>
          <w:b/>
          <w:bCs/>
          <w:sz w:val="28"/>
        </w:rPr>
        <w:t xml:space="preserve">f Computer </w:t>
      </w:r>
      <w:r>
        <w:rPr>
          <w:b/>
          <w:bCs/>
          <w:sz w:val="28"/>
        </w:rPr>
        <w:t xml:space="preserve">                                                                </w:t>
      </w:r>
    </w:p>
    <w:p w:rsidR="00DB26FB" w:rsidRDefault="00DB26FB" w:rsidP="00DB26FB">
      <w:pPr>
        <w:tabs>
          <w:tab w:val="left" w:pos="1563"/>
        </w:tabs>
        <w:rPr>
          <w:b/>
          <w:bCs/>
          <w:sz w:val="52"/>
          <w:szCs w:val="52"/>
        </w:rPr>
      </w:pPr>
      <w:r>
        <w:rPr>
          <w:b/>
          <w:bCs/>
          <w:sz w:val="52"/>
          <w:szCs w:val="52"/>
        </w:rPr>
        <w:tab/>
        <w:t xml:space="preserve">          </w:t>
      </w:r>
      <w:r w:rsidR="00BC6F48">
        <w:rPr>
          <w:b/>
          <w:bCs/>
          <w:sz w:val="52"/>
          <w:szCs w:val="52"/>
        </w:rPr>
        <w:tab/>
      </w:r>
      <w:r w:rsidR="00BC6F48">
        <w:rPr>
          <w:b/>
          <w:bCs/>
          <w:sz w:val="52"/>
          <w:szCs w:val="52"/>
        </w:rPr>
        <w:tab/>
      </w:r>
      <w:r w:rsidR="00BC6F48">
        <w:rPr>
          <w:b/>
          <w:bCs/>
          <w:sz w:val="52"/>
          <w:szCs w:val="52"/>
        </w:rPr>
        <w:tab/>
      </w:r>
      <w:r w:rsidR="00BC6F48">
        <w:rPr>
          <w:b/>
          <w:bCs/>
          <w:sz w:val="52"/>
          <w:szCs w:val="52"/>
        </w:rPr>
        <w:tab/>
        <w:t xml:space="preserve">  </w:t>
      </w:r>
      <w:r w:rsidRPr="00E90FC6">
        <w:rPr>
          <w:b/>
          <w:bCs/>
          <w:sz w:val="28"/>
        </w:rPr>
        <w:t>Science &amp; Engineering</w:t>
      </w:r>
    </w:p>
    <w:p w:rsidR="00DB26FB" w:rsidRDefault="00DB26FB" w:rsidP="00DB26FB">
      <w:pPr>
        <w:spacing w:line="360" w:lineRule="auto"/>
        <w:jc w:val="center"/>
        <w:rPr>
          <w:b/>
          <w:bCs/>
          <w:sz w:val="28"/>
        </w:rPr>
      </w:pPr>
    </w:p>
    <w:p w:rsidR="00DB26FB" w:rsidRDefault="00DB26FB" w:rsidP="00DB26FB">
      <w:pPr>
        <w:rPr>
          <w:sz w:val="28"/>
          <w:szCs w:val="28"/>
        </w:rPr>
      </w:pPr>
    </w:p>
    <w:p w:rsidR="00DB26FB" w:rsidRDefault="00DB26FB" w:rsidP="00DB26FB">
      <w:pPr>
        <w:rPr>
          <w:sz w:val="28"/>
          <w:szCs w:val="28"/>
        </w:rPr>
      </w:pPr>
    </w:p>
    <w:p w:rsidR="00DB26FB" w:rsidRPr="00B44DEF" w:rsidRDefault="00DB26FB" w:rsidP="00DB26FB">
      <w:pPr>
        <w:pStyle w:val="BodyText"/>
        <w:spacing w:before="120" w:after="120" w:line="360" w:lineRule="auto"/>
        <w:rPr>
          <w:i/>
        </w:rPr>
      </w:pPr>
      <w:r w:rsidRPr="00B44DEF">
        <w:rPr>
          <w:i/>
        </w:rPr>
        <w:t xml:space="preserve">A  </w:t>
      </w:r>
      <w:r w:rsidR="00720DAC">
        <w:rPr>
          <w:i/>
        </w:rPr>
        <w:t xml:space="preserve">Mini </w:t>
      </w:r>
      <w:r w:rsidRPr="00B44DEF">
        <w:rPr>
          <w:i/>
        </w:rPr>
        <w:t>Project Report on</w:t>
      </w:r>
    </w:p>
    <w:p w:rsidR="00A240B2" w:rsidRDefault="00A240B2" w:rsidP="00A240B2">
      <w:pPr>
        <w:pBdr>
          <w:top w:val="nil"/>
          <w:left w:val="nil"/>
          <w:bottom w:val="nil"/>
          <w:right w:val="nil"/>
          <w:between w:val="nil"/>
        </w:pBdr>
        <w:spacing w:before="120" w:after="120" w:line="360" w:lineRule="auto"/>
        <w:ind w:firstLine="720"/>
        <w:jc w:val="center"/>
        <w:rPr>
          <w:color w:val="000000"/>
          <w:sz w:val="32"/>
          <w:szCs w:val="32"/>
        </w:rPr>
      </w:pPr>
      <w:r>
        <w:rPr>
          <w:b/>
          <w:color w:val="000000"/>
          <w:sz w:val="32"/>
          <w:szCs w:val="32"/>
          <w:u w:val="single"/>
        </w:rPr>
        <w:t>TecRidge: A platform for developers to develop their technical potential and inter-personal skills</w:t>
      </w:r>
    </w:p>
    <w:p w:rsidR="00DB26FB" w:rsidRDefault="00DB26FB" w:rsidP="00DB26FB">
      <w:pPr>
        <w:pStyle w:val="BodyText"/>
        <w:spacing w:before="120" w:after="120" w:line="360" w:lineRule="auto"/>
        <w:rPr>
          <w:sz w:val="28"/>
          <w:szCs w:val="28"/>
        </w:rPr>
      </w:pPr>
    </w:p>
    <w:p w:rsidR="00DB26FB" w:rsidRPr="00B44DEF" w:rsidRDefault="00DB26FB" w:rsidP="00DB26FB">
      <w:pPr>
        <w:jc w:val="center"/>
        <w:rPr>
          <w:i/>
        </w:rPr>
      </w:pPr>
      <w:r w:rsidRPr="00B44DEF">
        <w:rPr>
          <w:i/>
        </w:rPr>
        <w:t>Submitted in partial fulfillmen</w:t>
      </w:r>
      <w:r>
        <w:rPr>
          <w:i/>
        </w:rPr>
        <w:t>t of the requirements</w:t>
      </w:r>
      <w:r w:rsidRPr="00B44DEF">
        <w:rPr>
          <w:i/>
        </w:rPr>
        <w:t xml:space="preserve"> for the award of the degree of</w:t>
      </w:r>
    </w:p>
    <w:p w:rsidR="00DB26FB" w:rsidRDefault="00DB26FB" w:rsidP="00DB26FB">
      <w:pPr>
        <w:jc w:val="center"/>
      </w:pPr>
    </w:p>
    <w:p w:rsidR="00DB26FB" w:rsidRDefault="00DB26FB" w:rsidP="00DB26FB">
      <w:pPr>
        <w:jc w:val="center"/>
      </w:pPr>
    </w:p>
    <w:p w:rsidR="00DB26FB" w:rsidRPr="00B44DEF" w:rsidRDefault="00DB26FB" w:rsidP="00DB26FB">
      <w:pPr>
        <w:jc w:val="center"/>
        <w:rPr>
          <w:b/>
          <w:sz w:val="28"/>
        </w:rPr>
      </w:pPr>
      <w:r w:rsidRPr="008A05B0">
        <w:rPr>
          <w:b/>
          <w:sz w:val="30"/>
        </w:rPr>
        <w:t>Bachelor of Engineering in Computer Science &amp; Engineering</w:t>
      </w:r>
      <w:r w:rsidRPr="00B44DEF">
        <w:rPr>
          <w:b/>
          <w:sz w:val="28"/>
        </w:rPr>
        <w:t xml:space="preserve"> </w:t>
      </w:r>
    </w:p>
    <w:p w:rsidR="00DB26FB" w:rsidRDefault="00DB26FB" w:rsidP="00DB26FB">
      <w:pPr>
        <w:jc w:val="center"/>
      </w:pPr>
    </w:p>
    <w:p w:rsidR="00DB26FB" w:rsidRDefault="00DB26FB" w:rsidP="00DB26FB">
      <w:pPr>
        <w:jc w:val="center"/>
      </w:pPr>
    </w:p>
    <w:p w:rsidR="00DB26FB" w:rsidRDefault="00DB26FB" w:rsidP="00DB26FB">
      <w:pPr>
        <w:jc w:val="center"/>
      </w:pPr>
    </w:p>
    <w:p w:rsidR="00DB26FB" w:rsidRPr="008A05B0" w:rsidRDefault="00DB26FB" w:rsidP="00DB26FB">
      <w:pPr>
        <w:jc w:val="center"/>
        <w:rPr>
          <w:i/>
        </w:rPr>
      </w:pPr>
      <w:r w:rsidRPr="008A05B0">
        <w:rPr>
          <w:i/>
        </w:rPr>
        <w:t>By</w:t>
      </w:r>
    </w:p>
    <w:p w:rsidR="00DB26FB" w:rsidRPr="00E90FC6" w:rsidRDefault="00DB26FB" w:rsidP="00DB26FB">
      <w:pPr>
        <w:jc w:val="center"/>
      </w:pPr>
    </w:p>
    <w:p w:rsidR="00DB26FB" w:rsidRDefault="00DB26FB" w:rsidP="00DB26FB">
      <w:pPr>
        <w:jc w:val="center"/>
      </w:pPr>
    </w:p>
    <w:p w:rsidR="00DB26FB" w:rsidRDefault="00DB26FB" w:rsidP="00DB26FB">
      <w:pPr>
        <w:jc w:val="center"/>
      </w:pPr>
    </w:p>
    <w:p w:rsidR="00DB26FB" w:rsidRPr="00E90FC6" w:rsidRDefault="00DB26FB" w:rsidP="00DB26FB">
      <w:pPr>
        <w:jc w:val="center"/>
      </w:pPr>
    </w:p>
    <w:p w:rsidR="00A240B2" w:rsidRDefault="00DB26FB" w:rsidP="00A240B2">
      <w:pPr>
        <w:spacing w:line="360" w:lineRule="auto"/>
      </w:pPr>
      <w:r w:rsidRPr="00E90FC6">
        <w:rPr>
          <w:b/>
          <w:bCs/>
          <w:sz w:val="28"/>
        </w:rPr>
        <w:tab/>
      </w:r>
      <w:r w:rsidRPr="00E90FC6">
        <w:rPr>
          <w:b/>
          <w:bCs/>
          <w:sz w:val="28"/>
        </w:rPr>
        <w:tab/>
      </w:r>
      <w:r>
        <w:rPr>
          <w:b/>
          <w:bCs/>
          <w:sz w:val="28"/>
        </w:rPr>
        <w:t xml:space="preserve"> </w:t>
      </w:r>
      <w:r w:rsidR="00A240B2">
        <w:t xml:space="preserve">Abhishek S  </w:t>
      </w:r>
      <w:r w:rsidR="00A240B2">
        <w:tab/>
      </w:r>
      <w:r w:rsidR="00A240B2">
        <w:tab/>
      </w:r>
      <w:r w:rsidR="00A240B2">
        <w:tab/>
        <w:t xml:space="preserve">       </w:t>
      </w:r>
      <w:r w:rsidR="00A240B2">
        <w:tab/>
        <w:t xml:space="preserve">        1MS16CS004  </w:t>
      </w:r>
    </w:p>
    <w:p w:rsidR="00A240B2" w:rsidRDefault="00A240B2" w:rsidP="00A240B2">
      <w:pPr>
        <w:spacing w:line="360" w:lineRule="auto"/>
        <w:ind w:left="720" w:firstLine="720"/>
      </w:pPr>
      <w:r>
        <w:rPr>
          <w:b/>
          <w:sz w:val="28"/>
          <w:szCs w:val="28"/>
        </w:rPr>
        <w:t xml:space="preserve"> </w:t>
      </w:r>
      <w:r>
        <w:t>K Sidhartha Nambiar</w:t>
      </w:r>
      <w:r>
        <w:tab/>
      </w:r>
      <w:r>
        <w:tab/>
      </w:r>
      <w:r>
        <w:tab/>
        <w:t xml:space="preserve">        1MS16CS044  </w:t>
      </w:r>
    </w:p>
    <w:p w:rsidR="00A240B2" w:rsidRDefault="00A240B2" w:rsidP="00A240B2">
      <w:pPr>
        <w:spacing w:line="360" w:lineRule="auto"/>
        <w:ind w:left="720" w:firstLine="720"/>
      </w:pPr>
      <w:r>
        <w:rPr>
          <w:b/>
          <w:sz w:val="28"/>
          <w:szCs w:val="28"/>
        </w:rPr>
        <w:t xml:space="preserve"> </w:t>
      </w:r>
      <w:r>
        <w:t xml:space="preserve">Keshava Pranath K  </w:t>
      </w:r>
      <w:r>
        <w:tab/>
      </w:r>
      <w:r>
        <w:tab/>
      </w:r>
      <w:r>
        <w:tab/>
        <w:t xml:space="preserve">        1MS16CS048  </w:t>
      </w:r>
    </w:p>
    <w:p w:rsidR="00DB26FB" w:rsidRDefault="00A240B2" w:rsidP="00A240B2">
      <w:pPr>
        <w:spacing w:line="360" w:lineRule="auto"/>
        <w:ind w:left="720" w:firstLine="720"/>
      </w:pPr>
      <w:r>
        <w:rPr>
          <w:b/>
          <w:sz w:val="28"/>
          <w:szCs w:val="28"/>
        </w:rPr>
        <w:t xml:space="preserve"> </w:t>
      </w:r>
      <w:r>
        <w:t xml:space="preserve">Lakshya Sharma  </w:t>
      </w:r>
      <w:r>
        <w:tab/>
      </w:r>
      <w:r>
        <w:tab/>
      </w:r>
      <w:r>
        <w:tab/>
        <w:t xml:space="preserve">        1MS16CS052  </w:t>
      </w:r>
    </w:p>
    <w:p w:rsidR="00A240B2" w:rsidRPr="00A240B2" w:rsidRDefault="00A240B2" w:rsidP="00A240B2">
      <w:pPr>
        <w:spacing w:line="360" w:lineRule="auto"/>
        <w:ind w:left="720" w:firstLine="720"/>
      </w:pPr>
    </w:p>
    <w:p w:rsidR="00DB26FB" w:rsidRPr="008A05B0" w:rsidRDefault="00DB26FB" w:rsidP="00DB26FB">
      <w:pPr>
        <w:ind w:left="720" w:hanging="540"/>
        <w:jc w:val="center"/>
        <w:rPr>
          <w:i/>
        </w:rPr>
      </w:pPr>
      <w:r w:rsidRPr="008A05B0">
        <w:rPr>
          <w:i/>
        </w:rPr>
        <w:t xml:space="preserve">Under the guidance of </w:t>
      </w:r>
    </w:p>
    <w:p w:rsidR="00DB26FB" w:rsidRPr="00E90FC6" w:rsidRDefault="00DB26FB" w:rsidP="00DB26FB">
      <w:pPr>
        <w:ind w:left="720" w:hanging="540"/>
        <w:jc w:val="center"/>
      </w:pPr>
    </w:p>
    <w:p w:rsidR="00A240B2" w:rsidRDefault="00A240B2" w:rsidP="00A240B2">
      <w:pPr>
        <w:spacing w:line="360" w:lineRule="auto"/>
        <w:ind w:left="720" w:hanging="540"/>
        <w:jc w:val="center"/>
      </w:pPr>
      <w:r>
        <w:t>Aparna R</w:t>
      </w:r>
    </w:p>
    <w:p w:rsidR="00DB26FB" w:rsidRPr="00E90FC6" w:rsidRDefault="00A240B2" w:rsidP="00A240B2">
      <w:pPr>
        <w:spacing w:line="360" w:lineRule="auto"/>
        <w:ind w:left="720" w:hanging="540"/>
        <w:jc w:val="center"/>
      </w:pPr>
      <w:proofErr w:type="spellStart"/>
      <w:r>
        <w:t>Asst</w:t>
      </w:r>
      <w:proofErr w:type="spellEnd"/>
      <w:r>
        <w:t xml:space="preserve"> Professor</w:t>
      </w:r>
    </w:p>
    <w:p w:rsidR="00DB26FB" w:rsidRPr="00E90FC6" w:rsidRDefault="00DB26FB" w:rsidP="00A240B2">
      <w:pPr>
        <w:ind w:left="720" w:hanging="540"/>
      </w:pPr>
      <w:r w:rsidRPr="00E90FC6">
        <w:tab/>
      </w:r>
      <w:r w:rsidRPr="00E90FC6">
        <w:tab/>
      </w:r>
      <w:r w:rsidRPr="00E90FC6">
        <w:tab/>
      </w:r>
      <w:r w:rsidRPr="00E90FC6">
        <w:tab/>
      </w:r>
    </w:p>
    <w:p w:rsidR="00DB26FB" w:rsidRDefault="00DB26FB" w:rsidP="00DB26FB">
      <w:pPr>
        <w:jc w:val="center"/>
        <w:rPr>
          <w:b/>
          <w:sz w:val="32"/>
          <w:szCs w:val="32"/>
        </w:rPr>
      </w:pPr>
    </w:p>
    <w:p w:rsidR="00DB26FB" w:rsidRPr="00E90FC6" w:rsidRDefault="004664E3" w:rsidP="00DB26FB">
      <w:pPr>
        <w:jc w:val="center"/>
        <w:rPr>
          <w:b/>
          <w:bCs/>
          <w:sz w:val="28"/>
        </w:rPr>
      </w:pPr>
      <w:r>
        <w:rPr>
          <w:b/>
          <w:bCs/>
          <w:sz w:val="28"/>
        </w:rPr>
        <w:t xml:space="preserve">M S </w:t>
      </w:r>
      <w:r w:rsidR="00DB26FB" w:rsidRPr="00E90FC6">
        <w:rPr>
          <w:b/>
          <w:bCs/>
          <w:sz w:val="28"/>
        </w:rPr>
        <w:t>RAMAIAH INSTITUTE OF TECHNOLOGY</w:t>
      </w:r>
    </w:p>
    <w:p w:rsidR="00DB26FB" w:rsidRPr="00B44DEF" w:rsidRDefault="00DB26FB" w:rsidP="00DB26FB">
      <w:pPr>
        <w:jc w:val="center"/>
        <w:rPr>
          <w:b/>
          <w:bCs/>
          <w:sz w:val="20"/>
        </w:rPr>
      </w:pPr>
      <w:r w:rsidRPr="00B44DEF">
        <w:rPr>
          <w:b/>
          <w:bCs/>
          <w:sz w:val="20"/>
        </w:rPr>
        <w:t>(Autonomous Institute, Affiliated to VTU)</w:t>
      </w:r>
    </w:p>
    <w:p w:rsidR="00DB26FB" w:rsidRDefault="00DB26FB" w:rsidP="00DB26FB">
      <w:pPr>
        <w:jc w:val="center"/>
        <w:rPr>
          <w:b/>
          <w:bCs/>
          <w:sz w:val="20"/>
        </w:rPr>
      </w:pPr>
      <w:r w:rsidRPr="00B44DEF">
        <w:rPr>
          <w:b/>
          <w:bCs/>
          <w:sz w:val="20"/>
        </w:rPr>
        <w:t>BANGALORE-560054</w:t>
      </w:r>
    </w:p>
    <w:p w:rsidR="00DB26FB" w:rsidRDefault="00DB26FB" w:rsidP="00DB26FB">
      <w:pPr>
        <w:jc w:val="center"/>
        <w:rPr>
          <w:b/>
          <w:bCs/>
          <w:sz w:val="20"/>
        </w:rPr>
      </w:pPr>
      <w:hyperlink r:id="rId9" w:history="1">
        <w:r w:rsidRPr="00A53A1A">
          <w:rPr>
            <w:rStyle w:val="Hyperlink"/>
            <w:b/>
            <w:bCs/>
            <w:sz w:val="20"/>
          </w:rPr>
          <w:t>www.msrit.edu</w:t>
        </w:r>
      </w:hyperlink>
    </w:p>
    <w:p w:rsidR="00DB26FB" w:rsidRDefault="00DB26FB" w:rsidP="00DB26FB">
      <w:pPr>
        <w:jc w:val="center"/>
      </w:pPr>
      <w:r>
        <w:t xml:space="preserve">May 2019 </w:t>
      </w:r>
    </w:p>
    <w:p w:rsidR="00DB26FB" w:rsidRDefault="00DB26FB" w:rsidP="00FD63ED">
      <w:pPr>
        <w:jc w:val="center"/>
      </w:pPr>
    </w:p>
    <w:p w:rsidR="00DB26FB" w:rsidRDefault="00DB26FB" w:rsidP="00FD63ED">
      <w:pPr>
        <w:jc w:val="center"/>
      </w:pPr>
    </w:p>
    <w:p w:rsidR="00DB26FB" w:rsidRDefault="00BC6F48" w:rsidP="00FD63ED">
      <w:pPr>
        <w:jc w:val="center"/>
      </w:pPr>
      <w:r>
        <w:rPr>
          <w:b/>
          <w:bCs/>
          <w:noProof/>
          <w:sz w:val="52"/>
          <w:szCs w:val="52"/>
        </w:rPr>
        <w:pict>
          <v:shape id="_x0000_s1038" type="#_x0000_t32" style="position:absolute;left:0;text-align:left;margin-left:213.75pt;margin-top:11.4pt;width:0;height:72.8pt;z-index:3" o:connectortype="straight"/>
        </w:pict>
      </w:r>
    </w:p>
    <w:p w:rsidR="005F3502" w:rsidRDefault="005F3502" w:rsidP="005F3502">
      <w:pPr>
        <w:jc w:val="center"/>
      </w:pPr>
    </w:p>
    <w:p w:rsidR="00DB26FB" w:rsidRPr="00E90FC6" w:rsidRDefault="00DB26FB" w:rsidP="00DB26FB">
      <w:pPr>
        <w:spacing w:line="360" w:lineRule="auto"/>
        <w:jc w:val="center"/>
        <w:rPr>
          <w:b/>
          <w:bCs/>
          <w:sz w:val="28"/>
        </w:rPr>
      </w:pPr>
      <w:r>
        <w:rPr>
          <w:noProof/>
        </w:rPr>
        <w:pict>
          <v:shape id="_x0000_s1039" type="#_x0000_t75" style="position:absolute;left:0;text-align:left;margin-left:-61.95pt;margin-top:-23.7pt;width:204.05pt;height:68.3pt;z-index:-3" wrapcoords="-98 0 -98 21323 21600 21323 21600 0 -98 0">
            <v:imagedata r:id="rId8" o:title=""/>
          </v:shape>
        </w:pict>
      </w:r>
      <w:r>
        <w:rPr>
          <w:b/>
          <w:bCs/>
          <w:sz w:val="28"/>
        </w:rPr>
        <w:t xml:space="preserve">                    </w:t>
      </w:r>
      <w:r w:rsidR="00BC6F48">
        <w:rPr>
          <w:b/>
          <w:bCs/>
          <w:sz w:val="28"/>
        </w:rPr>
        <w:tab/>
      </w:r>
      <w:r w:rsidR="00BC6F48">
        <w:rPr>
          <w:b/>
          <w:bCs/>
          <w:sz w:val="28"/>
        </w:rPr>
        <w:tab/>
      </w:r>
      <w:r w:rsidR="00BC6F48">
        <w:rPr>
          <w:b/>
          <w:bCs/>
          <w:sz w:val="28"/>
        </w:rPr>
        <w:tab/>
      </w:r>
      <w:r w:rsidR="00BC6F48">
        <w:rPr>
          <w:b/>
          <w:bCs/>
          <w:sz w:val="28"/>
        </w:rPr>
        <w:tab/>
      </w:r>
      <w:r w:rsidR="00BC6F48">
        <w:rPr>
          <w:b/>
          <w:bCs/>
          <w:sz w:val="28"/>
        </w:rPr>
        <w:tab/>
      </w:r>
      <w:r w:rsidR="00BC6F48">
        <w:rPr>
          <w:b/>
          <w:bCs/>
          <w:sz w:val="28"/>
        </w:rPr>
        <w:tab/>
      </w:r>
      <w:r w:rsidRPr="00E90FC6">
        <w:rPr>
          <w:b/>
          <w:bCs/>
          <w:sz w:val="28"/>
        </w:rPr>
        <w:t xml:space="preserve">Department </w:t>
      </w:r>
      <w:r>
        <w:rPr>
          <w:b/>
          <w:bCs/>
          <w:sz w:val="28"/>
        </w:rPr>
        <w:t>o</w:t>
      </w:r>
      <w:r w:rsidRPr="00E90FC6">
        <w:rPr>
          <w:b/>
          <w:bCs/>
          <w:sz w:val="28"/>
        </w:rPr>
        <w:t xml:space="preserve">f Computer </w:t>
      </w:r>
      <w:r>
        <w:rPr>
          <w:b/>
          <w:bCs/>
          <w:sz w:val="28"/>
        </w:rPr>
        <w:t xml:space="preserve">                                                                </w:t>
      </w:r>
    </w:p>
    <w:p w:rsidR="00DB26FB" w:rsidRDefault="00DB26FB" w:rsidP="00DB26FB">
      <w:pPr>
        <w:tabs>
          <w:tab w:val="left" w:pos="1563"/>
        </w:tabs>
        <w:rPr>
          <w:b/>
          <w:bCs/>
          <w:sz w:val="52"/>
          <w:szCs w:val="52"/>
        </w:rPr>
      </w:pPr>
      <w:r>
        <w:rPr>
          <w:b/>
          <w:bCs/>
          <w:sz w:val="52"/>
          <w:szCs w:val="52"/>
        </w:rPr>
        <w:tab/>
        <w:t xml:space="preserve">          </w:t>
      </w:r>
      <w:r w:rsidR="00BC6F48">
        <w:rPr>
          <w:b/>
          <w:bCs/>
          <w:sz w:val="52"/>
          <w:szCs w:val="52"/>
        </w:rPr>
        <w:tab/>
      </w:r>
      <w:r w:rsidR="00BC6F48">
        <w:rPr>
          <w:b/>
          <w:bCs/>
          <w:sz w:val="52"/>
          <w:szCs w:val="52"/>
        </w:rPr>
        <w:tab/>
      </w:r>
      <w:r w:rsidR="00BC6F48">
        <w:rPr>
          <w:b/>
          <w:bCs/>
          <w:sz w:val="52"/>
          <w:szCs w:val="52"/>
        </w:rPr>
        <w:tab/>
      </w:r>
      <w:r w:rsidR="00BC6F48">
        <w:rPr>
          <w:b/>
          <w:bCs/>
          <w:sz w:val="52"/>
          <w:szCs w:val="52"/>
        </w:rPr>
        <w:tab/>
        <w:t xml:space="preserve">  </w:t>
      </w:r>
      <w:r w:rsidRPr="00E90FC6">
        <w:rPr>
          <w:b/>
          <w:bCs/>
          <w:sz w:val="28"/>
        </w:rPr>
        <w:t>Science &amp; Engineering</w:t>
      </w:r>
    </w:p>
    <w:p w:rsidR="00DB26FB" w:rsidRDefault="00DB26FB" w:rsidP="00DB26FB">
      <w:pPr>
        <w:spacing w:line="360" w:lineRule="auto"/>
        <w:jc w:val="center"/>
        <w:rPr>
          <w:b/>
          <w:bCs/>
          <w:sz w:val="28"/>
        </w:rPr>
      </w:pPr>
    </w:p>
    <w:p w:rsidR="00DB26FB" w:rsidRDefault="00DB26FB" w:rsidP="00DB26FB">
      <w:pPr>
        <w:rPr>
          <w:sz w:val="28"/>
          <w:szCs w:val="28"/>
        </w:rPr>
      </w:pPr>
    </w:p>
    <w:p w:rsidR="005F3502" w:rsidRPr="00E90FC6" w:rsidRDefault="005F3502" w:rsidP="005F3502">
      <w:pPr>
        <w:jc w:val="center"/>
        <w:rPr>
          <w:b/>
          <w:bCs/>
          <w:sz w:val="28"/>
        </w:rPr>
      </w:pPr>
    </w:p>
    <w:p w:rsidR="005F3502" w:rsidRPr="00E90FC6" w:rsidRDefault="005F3502" w:rsidP="005F3502">
      <w:pPr>
        <w:jc w:val="center"/>
        <w:rPr>
          <w:b/>
          <w:bCs/>
          <w:sz w:val="28"/>
        </w:rPr>
      </w:pPr>
      <w:r w:rsidRPr="00E90FC6">
        <w:rPr>
          <w:b/>
          <w:bCs/>
          <w:sz w:val="28"/>
        </w:rPr>
        <w:t>CERTIFICATE</w:t>
      </w:r>
    </w:p>
    <w:p w:rsidR="005F3502" w:rsidRPr="00E90FC6" w:rsidRDefault="005F3502" w:rsidP="005F3502">
      <w:pPr>
        <w:jc w:val="center"/>
        <w:rPr>
          <w:b/>
          <w:bCs/>
          <w:sz w:val="28"/>
        </w:rPr>
      </w:pPr>
    </w:p>
    <w:p w:rsidR="005F3502" w:rsidRPr="00E90FC6" w:rsidRDefault="005F3502" w:rsidP="005F3502">
      <w:pPr>
        <w:jc w:val="center"/>
        <w:rPr>
          <w:b/>
          <w:bCs/>
          <w:sz w:val="28"/>
        </w:rPr>
      </w:pPr>
    </w:p>
    <w:p w:rsidR="00227AFC" w:rsidRDefault="00227AFC" w:rsidP="00A240B2">
      <w:pPr>
        <w:tabs>
          <w:tab w:val="left" w:pos="1701"/>
        </w:tabs>
        <w:autoSpaceDE w:val="0"/>
        <w:autoSpaceDN w:val="0"/>
        <w:adjustRightInd w:val="0"/>
        <w:spacing w:line="360" w:lineRule="auto"/>
        <w:jc w:val="both"/>
      </w:pPr>
      <w:r>
        <w:t xml:space="preserve">Certified that the </w:t>
      </w:r>
      <w:r w:rsidR="00010E5F">
        <w:t xml:space="preserve">mini </w:t>
      </w:r>
      <w:r>
        <w:t xml:space="preserve">project work entitled </w:t>
      </w:r>
      <w:r w:rsidR="00A240B2">
        <w:rPr>
          <w:b/>
          <w:u w:val="single"/>
        </w:rPr>
        <w:t>TecRidge</w:t>
      </w:r>
      <w:r w:rsidR="00A240B2" w:rsidRPr="00A240B2">
        <w:rPr>
          <w:b/>
        </w:rPr>
        <w:t xml:space="preserve">: </w:t>
      </w:r>
      <w:r w:rsidR="00A240B2">
        <w:rPr>
          <w:b/>
          <w:u w:val="single"/>
        </w:rPr>
        <w:t>A platform for developers to develop their technical potential and inter-personal skills</w:t>
      </w:r>
      <w:r w:rsidR="00E26A0E" w:rsidRPr="00E26A0E">
        <w:t>,</w:t>
      </w:r>
      <w:r w:rsidR="00A240B2">
        <w:t xml:space="preserve"> </w:t>
      </w:r>
      <w:r w:rsidR="008116D5">
        <w:t>carried out by</w:t>
      </w:r>
      <w:r w:rsidR="007955AF">
        <w:t xml:space="preserve"> </w:t>
      </w:r>
      <w:r w:rsidR="00A240B2">
        <w:rPr>
          <w:b/>
          <w:u w:val="single"/>
        </w:rPr>
        <w:t xml:space="preserve">Abhishek </w:t>
      </w:r>
      <w:r w:rsidR="00A240B2" w:rsidRPr="00A240B2">
        <w:rPr>
          <w:b/>
          <w:u w:val="single"/>
        </w:rPr>
        <w:t>S</w:t>
      </w:r>
      <w:r w:rsidR="00A240B2" w:rsidRPr="00A240B2">
        <w:rPr>
          <w:b/>
        </w:rPr>
        <w:t xml:space="preserve"> - </w:t>
      </w:r>
      <w:r w:rsidR="00A240B2" w:rsidRPr="00A240B2">
        <w:rPr>
          <w:b/>
          <w:u w:val="single"/>
        </w:rPr>
        <w:t>1MS16CS004</w:t>
      </w:r>
      <w:r w:rsidR="00A240B2">
        <w:rPr>
          <w:b/>
          <w:u w:val="single"/>
        </w:rPr>
        <w:t>,</w:t>
      </w:r>
      <w:r w:rsidR="00A240B2" w:rsidRPr="007E2C25">
        <w:rPr>
          <w:b/>
        </w:rPr>
        <w:t xml:space="preserve"> </w:t>
      </w:r>
      <w:r w:rsidR="00A240B2">
        <w:rPr>
          <w:b/>
          <w:u w:val="single"/>
        </w:rPr>
        <w:t>K Sidhartha Nambiar</w:t>
      </w:r>
      <w:r w:rsidR="00A240B2" w:rsidRPr="00A240B2">
        <w:rPr>
          <w:b/>
        </w:rPr>
        <w:t xml:space="preserve"> - </w:t>
      </w:r>
      <w:r w:rsidR="00A240B2">
        <w:rPr>
          <w:b/>
          <w:u w:val="single"/>
        </w:rPr>
        <w:t>1MS16CS0</w:t>
      </w:r>
      <w:r w:rsidR="00A240B2">
        <w:rPr>
          <w:b/>
          <w:u w:val="single"/>
        </w:rPr>
        <w:t>44</w:t>
      </w:r>
      <w:r w:rsidR="00A240B2">
        <w:rPr>
          <w:b/>
          <w:u w:val="single"/>
        </w:rPr>
        <w:t>,</w:t>
      </w:r>
      <w:r w:rsidR="00A240B2" w:rsidRPr="007E2C25">
        <w:rPr>
          <w:b/>
        </w:rPr>
        <w:t xml:space="preserve"> </w:t>
      </w:r>
      <w:r w:rsidR="00A240B2">
        <w:rPr>
          <w:b/>
          <w:u w:val="single"/>
        </w:rPr>
        <w:t>Keshava Pranath K</w:t>
      </w:r>
      <w:r w:rsidR="00A240B2" w:rsidRPr="00A240B2">
        <w:rPr>
          <w:b/>
        </w:rPr>
        <w:t xml:space="preserve"> - </w:t>
      </w:r>
      <w:r w:rsidR="00A240B2">
        <w:rPr>
          <w:b/>
          <w:u w:val="single"/>
        </w:rPr>
        <w:t>1MS16CS048</w:t>
      </w:r>
      <w:r w:rsidR="00A240B2" w:rsidRPr="007E2C25">
        <w:t xml:space="preserve"> and </w:t>
      </w:r>
      <w:r w:rsidR="00A240B2">
        <w:rPr>
          <w:b/>
          <w:u w:val="single"/>
        </w:rPr>
        <w:t>Lakshya Sharma</w:t>
      </w:r>
      <w:r w:rsidR="00A240B2" w:rsidRPr="00A240B2">
        <w:rPr>
          <w:b/>
        </w:rPr>
        <w:t xml:space="preserve"> - </w:t>
      </w:r>
      <w:r w:rsidR="00A240B2">
        <w:rPr>
          <w:b/>
          <w:u w:val="single"/>
        </w:rPr>
        <w:t>1MS16CS052</w:t>
      </w:r>
      <w:r w:rsidR="008116D5" w:rsidRPr="008116D5">
        <w:t>,</w:t>
      </w:r>
      <w:r>
        <w:t xml:space="preserve"> bonafide student</w:t>
      </w:r>
      <w:r w:rsidR="008116D5">
        <w:t>s</w:t>
      </w:r>
      <w:r>
        <w:t xml:space="preserve"> of M.</w:t>
      </w:r>
      <w:r w:rsidR="007955AF">
        <w:t xml:space="preserve"> </w:t>
      </w:r>
      <w:r>
        <w:t>S.</w:t>
      </w:r>
      <w:r w:rsidR="007955AF">
        <w:t xml:space="preserve"> </w:t>
      </w:r>
      <w:r>
        <w:t xml:space="preserve">Ramaiah Institute of Technology Bengaluru in partial fulfillment for the award of Bachelor of Engineering in Computer </w:t>
      </w:r>
      <w:r w:rsidR="00F93611">
        <w:t>Science</w:t>
      </w:r>
      <w:r>
        <w:t xml:space="preserve"> and Engineering of the Visvesvaraya Technological University</w:t>
      </w:r>
      <w:r w:rsidR="00375300">
        <w:t>, Belgavi</w:t>
      </w:r>
      <w:r>
        <w:t xml:space="preserve"> during the year 2018-19. It is certified that all corrections/suggestions indicated for Internal Assessment have been incorporated in the report deposited in the department library. </w:t>
      </w:r>
    </w:p>
    <w:p w:rsidR="00227AFC" w:rsidRDefault="00227AFC" w:rsidP="00227AFC">
      <w:pPr>
        <w:autoSpaceDE w:val="0"/>
        <w:autoSpaceDN w:val="0"/>
        <w:adjustRightInd w:val="0"/>
        <w:spacing w:line="360" w:lineRule="auto"/>
        <w:jc w:val="both"/>
      </w:pPr>
      <w:r>
        <w:t xml:space="preserve">        The project report has been approved as it satisfies the academic requirements in respect of Project work prescribed for the said </w:t>
      </w:r>
      <w:r w:rsidR="007F5E98">
        <w:t>d</w:t>
      </w:r>
      <w:r>
        <w:t>egree.</w:t>
      </w:r>
    </w:p>
    <w:p w:rsidR="00227AFC" w:rsidRDefault="00227AFC" w:rsidP="00227AFC">
      <w:pPr>
        <w:autoSpaceDE w:val="0"/>
        <w:autoSpaceDN w:val="0"/>
        <w:adjustRightInd w:val="0"/>
        <w:spacing w:line="360" w:lineRule="auto"/>
        <w:jc w:val="both"/>
      </w:pPr>
    </w:p>
    <w:p w:rsidR="00227AFC" w:rsidRDefault="00227AFC" w:rsidP="00227AFC">
      <w:pPr>
        <w:autoSpaceDE w:val="0"/>
        <w:autoSpaceDN w:val="0"/>
        <w:adjustRightInd w:val="0"/>
        <w:spacing w:line="360" w:lineRule="auto"/>
        <w:jc w:val="both"/>
      </w:pPr>
      <w:r>
        <w:t xml:space="preserve"> </w:t>
      </w:r>
      <w:r w:rsidRPr="00F93611">
        <w:rPr>
          <w:b/>
        </w:rPr>
        <w:t>Project Guide</w:t>
      </w:r>
      <w:r>
        <w:tab/>
      </w:r>
      <w:r>
        <w:tab/>
      </w:r>
      <w:r>
        <w:tab/>
      </w:r>
      <w:r>
        <w:tab/>
      </w:r>
      <w:r>
        <w:tab/>
        <w:t xml:space="preserve">         </w:t>
      </w:r>
      <w:r w:rsidR="00125C57">
        <w:t xml:space="preserve">       </w:t>
      </w:r>
      <w:r>
        <w:t xml:space="preserve"> </w:t>
      </w:r>
      <w:r w:rsidRPr="00F93611">
        <w:rPr>
          <w:b/>
        </w:rPr>
        <w:t>Head of the Department</w:t>
      </w:r>
      <w:r>
        <w:t xml:space="preserve">           </w:t>
      </w:r>
    </w:p>
    <w:p w:rsidR="005F3502" w:rsidRDefault="00227AFC" w:rsidP="00227AFC">
      <w:pPr>
        <w:autoSpaceDE w:val="0"/>
        <w:autoSpaceDN w:val="0"/>
        <w:adjustRightInd w:val="0"/>
        <w:spacing w:line="360" w:lineRule="auto"/>
        <w:jc w:val="both"/>
      </w:pPr>
      <w:r>
        <w:t xml:space="preserve"> </w:t>
      </w:r>
    </w:p>
    <w:p w:rsidR="00227AFC" w:rsidRDefault="00227AFC" w:rsidP="00227AFC">
      <w:pPr>
        <w:autoSpaceDE w:val="0"/>
        <w:autoSpaceDN w:val="0"/>
        <w:adjustRightInd w:val="0"/>
        <w:spacing w:line="360" w:lineRule="auto"/>
        <w:jc w:val="both"/>
      </w:pPr>
    </w:p>
    <w:p w:rsidR="00227AFC" w:rsidRPr="00F93611" w:rsidRDefault="00A240B2" w:rsidP="00A240B2">
      <w:pPr>
        <w:autoSpaceDE w:val="0"/>
        <w:autoSpaceDN w:val="0"/>
        <w:adjustRightInd w:val="0"/>
        <w:spacing w:line="360" w:lineRule="auto"/>
        <w:rPr>
          <w:b/>
        </w:rPr>
      </w:pPr>
      <w:r>
        <w:rPr>
          <w:b/>
        </w:rPr>
        <w:t>APARNA R</w:t>
      </w:r>
      <w:r w:rsidR="00F93611">
        <w:rPr>
          <w:b/>
        </w:rPr>
        <w:tab/>
      </w:r>
      <w:r>
        <w:rPr>
          <w:b/>
        </w:rPr>
        <w:tab/>
        <w:t xml:space="preserve"> </w:t>
      </w:r>
      <w:r w:rsidR="00F93611">
        <w:rPr>
          <w:b/>
        </w:rPr>
        <w:tab/>
      </w:r>
      <w:r w:rsidR="00F93611">
        <w:rPr>
          <w:b/>
        </w:rPr>
        <w:tab/>
      </w:r>
      <w:r w:rsidR="00F93611">
        <w:rPr>
          <w:b/>
        </w:rPr>
        <w:tab/>
      </w:r>
      <w:r w:rsidR="00F93611">
        <w:rPr>
          <w:b/>
        </w:rPr>
        <w:tab/>
        <w:t xml:space="preserve">  </w:t>
      </w:r>
      <w:r w:rsidR="00EF4C8B">
        <w:rPr>
          <w:b/>
        </w:rPr>
        <w:tab/>
      </w:r>
      <w:r w:rsidR="00F432EC">
        <w:rPr>
          <w:b/>
        </w:rPr>
        <w:t xml:space="preserve">  </w:t>
      </w:r>
      <w:r w:rsidR="00F93611">
        <w:rPr>
          <w:b/>
        </w:rPr>
        <w:t>D</w:t>
      </w:r>
      <w:r w:rsidR="00F432EC">
        <w:rPr>
          <w:b/>
        </w:rPr>
        <w:t>r</w:t>
      </w:r>
      <w:r w:rsidR="00F93611">
        <w:rPr>
          <w:b/>
        </w:rPr>
        <w:t>.</w:t>
      </w:r>
      <w:r w:rsidR="00F432EC">
        <w:rPr>
          <w:b/>
        </w:rPr>
        <w:t xml:space="preserve"> </w:t>
      </w:r>
      <w:r w:rsidR="00F93611">
        <w:rPr>
          <w:b/>
        </w:rPr>
        <w:t>ANITA KANAVALLI</w:t>
      </w:r>
    </w:p>
    <w:p w:rsidR="00125C57" w:rsidRPr="00E90FC6" w:rsidRDefault="00125C57" w:rsidP="00227AFC">
      <w:pPr>
        <w:autoSpaceDE w:val="0"/>
        <w:autoSpaceDN w:val="0"/>
        <w:adjustRightInd w:val="0"/>
        <w:spacing w:line="360" w:lineRule="auto"/>
        <w:jc w:val="both"/>
      </w:pPr>
    </w:p>
    <w:p w:rsidR="005F3502" w:rsidRDefault="00F93611" w:rsidP="005F3502">
      <w:pPr>
        <w:rPr>
          <w:b/>
        </w:rPr>
      </w:pPr>
      <w:r>
        <w:t xml:space="preserve">  </w:t>
      </w:r>
      <w:r w:rsidRPr="00F93611">
        <w:rPr>
          <w:b/>
        </w:rPr>
        <w:t xml:space="preserve">External Examiners </w:t>
      </w:r>
    </w:p>
    <w:p w:rsidR="00F93611" w:rsidRDefault="00F93611" w:rsidP="005F3502">
      <w:pPr>
        <w:rPr>
          <w:b/>
        </w:rPr>
      </w:pPr>
    </w:p>
    <w:p w:rsidR="00F93611" w:rsidRDefault="00F93611" w:rsidP="005F3502">
      <w:pPr>
        <w:rPr>
          <w:b/>
        </w:rPr>
      </w:pPr>
      <w:r>
        <w:rPr>
          <w:b/>
        </w:rPr>
        <w:t>Name of the Examiners:</w:t>
      </w:r>
      <w:r>
        <w:rPr>
          <w:b/>
        </w:rPr>
        <w:tab/>
      </w:r>
      <w:r>
        <w:rPr>
          <w:b/>
        </w:rPr>
        <w:tab/>
      </w:r>
      <w:r>
        <w:rPr>
          <w:b/>
        </w:rPr>
        <w:tab/>
      </w:r>
      <w:r>
        <w:rPr>
          <w:b/>
        </w:rPr>
        <w:tab/>
      </w:r>
      <w:r>
        <w:rPr>
          <w:b/>
        </w:rPr>
        <w:tab/>
      </w:r>
      <w:r>
        <w:rPr>
          <w:b/>
        </w:rPr>
        <w:tab/>
        <w:t>Signature with Date</w:t>
      </w:r>
    </w:p>
    <w:p w:rsidR="00F93611" w:rsidRDefault="00F93611" w:rsidP="005F3502">
      <w:pPr>
        <w:rPr>
          <w:b/>
        </w:rPr>
      </w:pPr>
    </w:p>
    <w:p w:rsidR="00F93611" w:rsidRDefault="00F93611" w:rsidP="005F3502">
      <w:pPr>
        <w:rPr>
          <w:b/>
        </w:rPr>
      </w:pPr>
      <w:r>
        <w:rPr>
          <w:b/>
        </w:rPr>
        <w:t>1.</w:t>
      </w:r>
    </w:p>
    <w:p w:rsidR="00F93611" w:rsidRDefault="00F93611" w:rsidP="005F3502">
      <w:pPr>
        <w:rPr>
          <w:b/>
        </w:rPr>
      </w:pPr>
    </w:p>
    <w:p w:rsidR="00F93611" w:rsidRDefault="00F93611" w:rsidP="005F3502">
      <w:pPr>
        <w:rPr>
          <w:b/>
        </w:rPr>
      </w:pPr>
    </w:p>
    <w:p w:rsidR="00F93611" w:rsidRPr="00F93611" w:rsidRDefault="00F93611" w:rsidP="005F3502">
      <w:pPr>
        <w:rPr>
          <w:b/>
        </w:rPr>
      </w:pPr>
      <w:r>
        <w:rPr>
          <w:b/>
        </w:rPr>
        <w:t>2.</w:t>
      </w:r>
    </w:p>
    <w:p w:rsidR="00F93611" w:rsidRDefault="00F93611" w:rsidP="005F3502">
      <w:pPr>
        <w:jc w:val="center"/>
        <w:rPr>
          <w:b/>
          <w:sz w:val="40"/>
          <w:szCs w:val="40"/>
        </w:rPr>
      </w:pPr>
    </w:p>
    <w:p w:rsidR="005F3502" w:rsidRPr="00DE6967" w:rsidRDefault="005F3502" w:rsidP="005F3502">
      <w:pPr>
        <w:jc w:val="center"/>
        <w:rPr>
          <w:sz w:val="20"/>
          <w:szCs w:val="40"/>
        </w:rPr>
      </w:pPr>
    </w:p>
    <w:p w:rsidR="007F5E98" w:rsidRDefault="00414C22" w:rsidP="00414C22">
      <w:pPr>
        <w:spacing w:line="360" w:lineRule="auto"/>
        <w:jc w:val="center"/>
        <w:rPr>
          <w:b/>
          <w:bCs/>
          <w:sz w:val="28"/>
        </w:rPr>
      </w:pPr>
      <w:r>
        <w:rPr>
          <w:b/>
          <w:bCs/>
          <w:sz w:val="28"/>
        </w:rPr>
        <w:t xml:space="preserve">                    </w:t>
      </w:r>
      <w:r w:rsidR="007F5E98">
        <w:rPr>
          <w:b/>
          <w:bCs/>
          <w:sz w:val="28"/>
        </w:rPr>
        <w:tab/>
      </w:r>
      <w:r w:rsidR="007F5E98">
        <w:rPr>
          <w:b/>
          <w:bCs/>
          <w:sz w:val="28"/>
        </w:rPr>
        <w:tab/>
      </w:r>
    </w:p>
    <w:p w:rsidR="00414C22" w:rsidRPr="007F5E98" w:rsidRDefault="007F5E98" w:rsidP="007F5E98">
      <w:pPr>
        <w:spacing w:line="360" w:lineRule="auto"/>
        <w:jc w:val="center"/>
        <w:rPr>
          <w:b/>
          <w:bCs/>
          <w:sz w:val="28"/>
        </w:rPr>
      </w:pPr>
      <w:r>
        <w:rPr>
          <w:b/>
          <w:bCs/>
          <w:noProof/>
          <w:sz w:val="52"/>
          <w:szCs w:val="52"/>
        </w:rPr>
        <w:pict>
          <v:shape id="_x0000_s1042" type="#_x0000_t32" style="position:absolute;left:0;text-align:left;margin-left:3in;margin-top:-9.2pt;width:0;height:72.8pt;z-index:5" o:connectortype="straight"/>
        </w:pict>
      </w:r>
      <w:r>
        <w:rPr>
          <w:noProof/>
        </w:rPr>
        <w:pict>
          <v:shape id="_x0000_s1043" type="#_x0000_t75" style="position:absolute;left:0;text-align:left;margin-left:-64.2pt;margin-top:-13.7pt;width:204.05pt;height:68.3pt;z-index:-1" wrapcoords="-98 0 -98 21323 21600 21323 21600 0 -98 0">
            <v:imagedata r:id="rId8" o:title=""/>
          </v:shape>
        </w:pict>
      </w:r>
      <w:r>
        <w:rPr>
          <w:b/>
          <w:bCs/>
          <w:sz w:val="28"/>
        </w:rPr>
        <w:tab/>
      </w:r>
      <w:r>
        <w:rPr>
          <w:b/>
          <w:bCs/>
          <w:sz w:val="28"/>
        </w:rPr>
        <w:tab/>
      </w:r>
      <w:r>
        <w:rPr>
          <w:b/>
          <w:bCs/>
          <w:sz w:val="28"/>
        </w:rPr>
        <w:tab/>
      </w:r>
      <w:r>
        <w:rPr>
          <w:b/>
          <w:bCs/>
          <w:sz w:val="28"/>
        </w:rPr>
        <w:tab/>
      </w:r>
      <w:r>
        <w:rPr>
          <w:b/>
          <w:bCs/>
          <w:sz w:val="28"/>
        </w:rPr>
        <w:tab/>
      </w:r>
      <w:r>
        <w:rPr>
          <w:b/>
          <w:bCs/>
          <w:sz w:val="28"/>
        </w:rPr>
        <w:tab/>
      </w:r>
      <w:r>
        <w:rPr>
          <w:b/>
          <w:bCs/>
          <w:sz w:val="28"/>
        </w:rPr>
        <w:tab/>
      </w:r>
      <w:r w:rsidR="00414C22" w:rsidRPr="00E90FC6">
        <w:rPr>
          <w:b/>
          <w:bCs/>
          <w:sz w:val="28"/>
        </w:rPr>
        <w:t xml:space="preserve">Department </w:t>
      </w:r>
      <w:r w:rsidR="00414C22">
        <w:rPr>
          <w:b/>
          <w:bCs/>
          <w:sz w:val="28"/>
        </w:rPr>
        <w:t>o</w:t>
      </w:r>
      <w:r w:rsidR="00414C22" w:rsidRPr="00E90FC6">
        <w:rPr>
          <w:b/>
          <w:bCs/>
          <w:sz w:val="28"/>
        </w:rPr>
        <w:t xml:space="preserve">f Computer </w:t>
      </w:r>
      <w:r w:rsidR="00414C22">
        <w:rPr>
          <w:b/>
          <w:bCs/>
          <w:sz w:val="28"/>
        </w:rPr>
        <w:t xml:space="preserve">                                                               </w:t>
      </w:r>
      <w:r w:rsidR="00414C22">
        <w:rPr>
          <w:b/>
          <w:bCs/>
          <w:sz w:val="52"/>
          <w:szCs w:val="52"/>
        </w:rPr>
        <w:tab/>
        <w:t xml:space="preserve">          </w:t>
      </w:r>
      <w:r>
        <w:rPr>
          <w:b/>
          <w:bCs/>
          <w:sz w:val="52"/>
          <w:szCs w:val="52"/>
        </w:rPr>
        <w:tab/>
      </w:r>
      <w:r>
        <w:rPr>
          <w:b/>
          <w:bCs/>
          <w:sz w:val="52"/>
          <w:szCs w:val="52"/>
        </w:rPr>
        <w:tab/>
      </w:r>
      <w:r>
        <w:rPr>
          <w:b/>
          <w:bCs/>
          <w:sz w:val="52"/>
          <w:szCs w:val="52"/>
        </w:rPr>
        <w:tab/>
      </w:r>
      <w:r>
        <w:rPr>
          <w:b/>
          <w:bCs/>
          <w:sz w:val="52"/>
          <w:szCs w:val="52"/>
        </w:rPr>
        <w:tab/>
        <w:t xml:space="preserve">    </w:t>
      </w:r>
      <w:r w:rsidR="00414C22" w:rsidRPr="00E90FC6">
        <w:rPr>
          <w:b/>
          <w:bCs/>
          <w:sz w:val="28"/>
        </w:rPr>
        <w:t>Science &amp; Engineering</w:t>
      </w:r>
    </w:p>
    <w:p w:rsidR="00414C22" w:rsidRDefault="00414C22" w:rsidP="00414C22">
      <w:pPr>
        <w:spacing w:line="360" w:lineRule="auto"/>
        <w:jc w:val="center"/>
        <w:rPr>
          <w:b/>
          <w:bCs/>
          <w:sz w:val="28"/>
        </w:rPr>
      </w:pPr>
    </w:p>
    <w:p w:rsidR="00414C22" w:rsidRDefault="00414C22" w:rsidP="00414C22">
      <w:pPr>
        <w:rPr>
          <w:sz w:val="28"/>
          <w:szCs w:val="28"/>
        </w:rPr>
      </w:pPr>
    </w:p>
    <w:p w:rsidR="00414C22" w:rsidRDefault="00414C22" w:rsidP="00414C22">
      <w:pPr>
        <w:rPr>
          <w:sz w:val="28"/>
          <w:szCs w:val="28"/>
        </w:rPr>
      </w:pPr>
    </w:p>
    <w:p w:rsidR="00414C22" w:rsidRDefault="00414C22" w:rsidP="005F3502">
      <w:pPr>
        <w:jc w:val="center"/>
        <w:rPr>
          <w:b/>
          <w:sz w:val="40"/>
          <w:szCs w:val="40"/>
        </w:rPr>
      </w:pPr>
    </w:p>
    <w:p w:rsidR="005F3502" w:rsidRDefault="005F3502" w:rsidP="005F3502">
      <w:pPr>
        <w:jc w:val="center"/>
        <w:rPr>
          <w:b/>
          <w:sz w:val="40"/>
          <w:szCs w:val="40"/>
        </w:rPr>
      </w:pPr>
      <w:r w:rsidRPr="00A43EBC">
        <w:rPr>
          <w:b/>
          <w:sz w:val="40"/>
          <w:szCs w:val="40"/>
        </w:rPr>
        <w:t>DECLARATION</w:t>
      </w:r>
    </w:p>
    <w:p w:rsidR="00AC66BA" w:rsidRPr="00A43EBC" w:rsidRDefault="00AC66BA" w:rsidP="005F3502">
      <w:pPr>
        <w:jc w:val="center"/>
        <w:rPr>
          <w:b/>
          <w:sz w:val="40"/>
          <w:szCs w:val="40"/>
        </w:rPr>
      </w:pPr>
    </w:p>
    <w:p w:rsidR="005F3502" w:rsidRDefault="005F3502" w:rsidP="005F3502"/>
    <w:p w:rsidR="005F3502" w:rsidRDefault="00D753FA" w:rsidP="005F3502">
      <w:pPr>
        <w:spacing w:line="360" w:lineRule="auto"/>
        <w:jc w:val="both"/>
      </w:pPr>
      <w:r>
        <w:t>We,</w:t>
      </w:r>
      <w:r w:rsidR="00414C22">
        <w:t xml:space="preserve"> hereby</w:t>
      </w:r>
      <w:r>
        <w:t>,</w:t>
      </w:r>
      <w:r w:rsidR="00414C22">
        <w:t xml:space="preserve"> </w:t>
      </w:r>
      <w:r w:rsidR="005F3502">
        <w:t>declare that the</w:t>
      </w:r>
      <w:r w:rsidR="00414C22">
        <w:t xml:space="preserve"> entire work embodied in </w:t>
      </w:r>
      <w:r>
        <w:t xml:space="preserve">this </w:t>
      </w:r>
      <w:r w:rsidR="00010E5F">
        <w:t xml:space="preserve">mini </w:t>
      </w:r>
      <w:r>
        <w:t>project</w:t>
      </w:r>
      <w:r w:rsidR="00414C22">
        <w:t xml:space="preserve"> report has been carried out by us at M.</w:t>
      </w:r>
      <w:r w:rsidR="00010E5F">
        <w:t xml:space="preserve"> </w:t>
      </w:r>
      <w:r w:rsidR="00414C22">
        <w:t>S.</w:t>
      </w:r>
      <w:r w:rsidR="00010E5F">
        <w:t xml:space="preserve"> </w:t>
      </w:r>
      <w:r w:rsidR="00414C22">
        <w:t>Ramaiah Institute of Technology, Bengaluru,</w:t>
      </w:r>
      <w:r w:rsidR="005F3502">
        <w:t xml:space="preserve"> under the </w:t>
      </w:r>
      <w:r w:rsidR="00414C22">
        <w:t xml:space="preserve">supervision </w:t>
      </w:r>
      <w:r w:rsidR="005F3502">
        <w:t xml:space="preserve">of </w:t>
      </w:r>
      <w:r w:rsidR="00A240B2">
        <w:rPr>
          <w:b/>
        </w:rPr>
        <w:t>Aparna R,</w:t>
      </w:r>
      <w:r w:rsidR="00414C22">
        <w:rPr>
          <w:b/>
        </w:rPr>
        <w:t xml:space="preserve"> </w:t>
      </w:r>
      <w:r w:rsidR="00A240B2" w:rsidRPr="008116D5">
        <w:t>Asst. Professor</w:t>
      </w:r>
      <w:r w:rsidR="00414C22">
        <w:rPr>
          <w:b/>
        </w:rPr>
        <w:t xml:space="preserve"> </w:t>
      </w:r>
      <w:r w:rsidR="00010E5F">
        <w:t>Department</w:t>
      </w:r>
      <w:r w:rsidR="005F3502">
        <w:t xml:space="preserve"> of CSE</w:t>
      </w:r>
      <w:r w:rsidR="00414C22">
        <w:t>.</w:t>
      </w:r>
      <w:r w:rsidR="005F3502">
        <w:t xml:space="preserve"> </w:t>
      </w:r>
      <w:r w:rsidR="00414C22">
        <w:t xml:space="preserve">This report has not been submitted in part or full for the award of </w:t>
      </w:r>
      <w:r w:rsidR="004F5BE7">
        <w:t>any diploma or degree of this or to any other university.</w:t>
      </w:r>
      <w:bookmarkStart w:id="0" w:name="_GoBack"/>
      <w:bookmarkEnd w:id="0"/>
    </w:p>
    <w:p w:rsidR="005F3502" w:rsidRDefault="005F3502" w:rsidP="005F3502">
      <w:pPr>
        <w:spacing w:line="360" w:lineRule="auto"/>
        <w:jc w:val="both"/>
      </w:pPr>
      <w:r w:rsidRPr="00A87B4C">
        <w:t xml:space="preserve"> </w:t>
      </w:r>
    </w:p>
    <w:p w:rsidR="005F3502" w:rsidRDefault="005F3502" w:rsidP="005F3502">
      <w:pPr>
        <w:spacing w:line="360" w:lineRule="auto"/>
        <w:jc w:val="both"/>
      </w:pPr>
    </w:p>
    <w:p w:rsidR="004F5BE7" w:rsidRDefault="004F5BE7" w:rsidP="004F5BE7">
      <w:pPr>
        <w:tabs>
          <w:tab w:val="left" w:pos="6771"/>
        </w:tabs>
        <w:spacing w:line="360" w:lineRule="auto"/>
        <w:jc w:val="both"/>
      </w:pPr>
      <w:r>
        <w:tab/>
      </w:r>
    </w:p>
    <w:p w:rsidR="004F5BE7" w:rsidRDefault="00A240B2" w:rsidP="00E26A0E">
      <w:pPr>
        <w:tabs>
          <w:tab w:val="left" w:pos="6771"/>
        </w:tabs>
        <w:spacing w:line="360" w:lineRule="auto"/>
        <w:ind w:left="6768" w:hanging="6768"/>
      </w:pPr>
      <w:r>
        <w:t>ABHISHEK S</w:t>
      </w:r>
      <w:r w:rsidR="00E26A0E">
        <w:t xml:space="preserve">                                                                       K SIDHARTHA NAMBIAR</w:t>
      </w:r>
    </w:p>
    <w:p w:rsidR="005F3502" w:rsidRDefault="00A240B2" w:rsidP="004F5BE7">
      <w:pPr>
        <w:tabs>
          <w:tab w:val="left" w:pos="5913"/>
        </w:tabs>
      </w:pPr>
      <w:r>
        <w:t>1MS16CS004</w:t>
      </w:r>
      <w:r w:rsidR="004F5BE7">
        <w:tab/>
        <w:t xml:space="preserve">         </w:t>
      </w:r>
      <w:r w:rsidR="007F5E98">
        <w:tab/>
        <w:t xml:space="preserve">     </w:t>
      </w:r>
      <w:r>
        <w:t>1</w:t>
      </w:r>
      <w:r w:rsidR="00E26A0E">
        <w:t>MS16CS04</w:t>
      </w:r>
      <w:r>
        <w:t>4</w:t>
      </w:r>
      <w:r w:rsidR="004F5BE7">
        <w:t xml:space="preserve"> </w:t>
      </w:r>
    </w:p>
    <w:p w:rsidR="005F3502" w:rsidRDefault="005F3502" w:rsidP="005F3502"/>
    <w:p w:rsidR="004F5BE7" w:rsidRDefault="004F5BE7" w:rsidP="005F3502">
      <w:pPr>
        <w:jc w:val="center"/>
      </w:pPr>
    </w:p>
    <w:p w:rsidR="004F5BE7" w:rsidRPr="004F5BE7" w:rsidRDefault="004F5BE7" w:rsidP="004F5BE7"/>
    <w:p w:rsidR="004F5BE7" w:rsidRPr="004F5BE7" w:rsidRDefault="004F5BE7" w:rsidP="004F5BE7"/>
    <w:p w:rsidR="004F5BE7" w:rsidRPr="004F5BE7" w:rsidRDefault="004F5BE7" w:rsidP="004F5BE7"/>
    <w:p w:rsidR="004F5BE7" w:rsidRDefault="004F5BE7" w:rsidP="005F3502">
      <w:pPr>
        <w:jc w:val="center"/>
      </w:pPr>
    </w:p>
    <w:p w:rsidR="004F5BE7" w:rsidRDefault="004F5BE7" w:rsidP="005F3502">
      <w:pPr>
        <w:jc w:val="center"/>
      </w:pPr>
    </w:p>
    <w:p w:rsidR="004F5BE7" w:rsidRDefault="004F5BE7" w:rsidP="005F3502">
      <w:pPr>
        <w:jc w:val="center"/>
      </w:pPr>
    </w:p>
    <w:p w:rsidR="007F5E98" w:rsidRDefault="007F5E98" w:rsidP="007F5E98">
      <w:pPr>
        <w:tabs>
          <w:tab w:val="left" w:pos="6771"/>
        </w:tabs>
        <w:spacing w:line="360" w:lineRule="auto"/>
        <w:jc w:val="both"/>
      </w:pPr>
      <w:r>
        <w:tab/>
      </w:r>
    </w:p>
    <w:p w:rsidR="007F5E98" w:rsidRDefault="00E26A0E" w:rsidP="007F5E98">
      <w:pPr>
        <w:tabs>
          <w:tab w:val="left" w:pos="6771"/>
        </w:tabs>
        <w:spacing w:line="360" w:lineRule="auto"/>
        <w:jc w:val="both"/>
      </w:pPr>
      <w:r>
        <w:t>KESHAVA PRANATH K                                                               LAKSHYA SHARMA</w:t>
      </w:r>
    </w:p>
    <w:p w:rsidR="007F5E98" w:rsidRDefault="00E26A0E" w:rsidP="007F5E98">
      <w:pPr>
        <w:tabs>
          <w:tab w:val="left" w:pos="5913"/>
        </w:tabs>
      </w:pPr>
      <w:r>
        <w:t>1</w:t>
      </w:r>
      <w:r>
        <w:t>MS16CS048</w:t>
      </w:r>
      <w:r w:rsidR="007F5E98">
        <w:tab/>
        <w:t xml:space="preserve">         </w:t>
      </w:r>
      <w:r w:rsidR="007F5E98">
        <w:tab/>
        <w:t xml:space="preserve">     </w:t>
      </w:r>
      <w:r>
        <w:t>1</w:t>
      </w:r>
      <w:r>
        <w:t>MS16CS052</w:t>
      </w:r>
    </w:p>
    <w:p w:rsidR="004F5BE7" w:rsidRDefault="004F5BE7" w:rsidP="004F5BE7"/>
    <w:p w:rsidR="004F5BE7" w:rsidRDefault="004F5BE7" w:rsidP="004F5BE7">
      <w:pPr>
        <w:tabs>
          <w:tab w:val="left" w:pos="368"/>
        </w:tabs>
      </w:pPr>
      <w:r>
        <w:tab/>
      </w:r>
    </w:p>
    <w:p w:rsidR="004F5BE7" w:rsidRDefault="004F5BE7" w:rsidP="004F5BE7">
      <w:pPr>
        <w:tabs>
          <w:tab w:val="left" w:pos="368"/>
        </w:tabs>
      </w:pPr>
    </w:p>
    <w:p w:rsidR="004F5BE7" w:rsidRDefault="004F5BE7" w:rsidP="004F5BE7">
      <w:pPr>
        <w:tabs>
          <w:tab w:val="left" w:pos="368"/>
        </w:tabs>
      </w:pPr>
    </w:p>
    <w:p w:rsidR="00454A75" w:rsidRDefault="005F3502" w:rsidP="005F3502">
      <w:pPr>
        <w:jc w:val="center"/>
        <w:rPr>
          <w:b/>
          <w:sz w:val="40"/>
          <w:szCs w:val="40"/>
        </w:rPr>
      </w:pPr>
      <w:r w:rsidRPr="004F5BE7">
        <w:br w:type="page"/>
      </w:r>
      <w:r w:rsidR="00454A75" w:rsidRPr="003E5709">
        <w:rPr>
          <w:b/>
          <w:sz w:val="40"/>
          <w:szCs w:val="40"/>
        </w:rPr>
        <w:lastRenderedPageBreak/>
        <w:t>ACKNOWLEDGEMENT</w:t>
      </w:r>
    </w:p>
    <w:p w:rsidR="003E5709" w:rsidRDefault="003E5709" w:rsidP="00E40408">
      <w:pPr>
        <w:jc w:val="both"/>
        <w:rPr>
          <w:b/>
          <w:sz w:val="40"/>
          <w:szCs w:val="40"/>
        </w:rPr>
      </w:pPr>
    </w:p>
    <w:p w:rsidR="00541CC6" w:rsidRDefault="00541CC6" w:rsidP="00E915F9">
      <w:pPr>
        <w:spacing w:line="276" w:lineRule="auto"/>
        <w:jc w:val="both"/>
      </w:pPr>
      <w:r>
        <w:t xml:space="preserve">We take this opportunity to express our gratitude to the people who have been instrumental in the successful completion of this project. </w:t>
      </w:r>
      <w:r w:rsidRPr="00541CC6">
        <w:t xml:space="preserve">We would like to </w:t>
      </w:r>
      <w:r>
        <w:t xml:space="preserve">express our profound gratitude to </w:t>
      </w:r>
      <w:r w:rsidR="00186629">
        <w:t xml:space="preserve">the Management and </w:t>
      </w:r>
      <w:r w:rsidRPr="00DA7092">
        <w:rPr>
          <w:b/>
        </w:rPr>
        <w:t>Dr. N.V.R Naidu</w:t>
      </w:r>
      <w:r w:rsidRPr="00541CC6">
        <w:t xml:space="preserve"> </w:t>
      </w:r>
      <w:r>
        <w:t>P</w:t>
      </w:r>
      <w:r w:rsidRPr="00541CC6">
        <w:t>rincipal</w:t>
      </w:r>
      <w:r>
        <w:t xml:space="preserve">, M.S.R.I.T, </w:t>
      </w:r>
      <w:r w:rsidR="00186629">
        <w:t xml:space="preserve">Bengaluru </w:t>
      </w:r>
      <w:r w:rsidR="00186629" w:rsidRPr="00541CC6">
        <w:t xml:space="preserve">for </w:t>
      </w:r>
      <w:r w:rsidR="00186629">
        <w:t>providing</w:t>
      </w:r>
      <w:r>
        <w:t xml:space="preserve"> us with the opportunity to explore our potential.</w:t>
      </w:r>
    </w:p>
    <w:p w:rsidR="008A3C83" w:rsidRDefault="008A3C83" w:rsidP="00E915F9">
      <w:pPr>
        <w:spacing w:line="276" w:lineRule="auto"/>
        <w:jc w:val="both"/>
      </w:pPr>
    </w:p>
    <w:p w:rsidR="00E40408" w:rsidRDefault="00186629" w:rsidP="00E915F9">
      <w:pPr>
        <w:spacing w:line="276" w:lineRule="auto"/>
        <w:jc w:val="both"/>
      </w:pPr>
      <w:r>
        <w:t>We</w:t>
      </w:r>
      <w:r w:rsidR="008A3C83">
        <w:t xml:space="preserve"> extend our </w:t>
      </w:r>
      <w:r w:rsidR="007F5E98">
        <w:t>heartfelt</w:t>
      </w:r>
      <w:r w:rsidR="008A3C83">
        <w:t xml:space="preserve"> gratitude to </w:t>
      </w:r>
      <w:r w:rsidR="00541CC6" w:rsidRPr="00541CC6">
        <w:t xml:space="preserve">our beloved </w:t>
      </w:r>
      <w:r w:rsidR="00E40408" w:rsidRPr="00DA7092">
        <w:rPr>
          <w:b/>
        </w:rPr>
        <w:t xml:space="preserve">Dr. </w:t>
      </w:r>
      <w:r w:rsidR="006573FD" w:rsidRPr="00DA7092">
        <w:rPr>
          <w:b/>
        </w:rPr>
        <w:t>Anita Kanavalli</w:t>
      </w:r>
      <w:r w:rsidR="00E40408">
        <w:t xml:space="preserve">, </w:t>
      </w:r>
      <w:r>
        <w:t>HOD,</w:t>
      </w:r>
      <w:r w:rsidR="00E40408">
        <w:t xml:space="preserve"> Computer Science and Engineering, </w:t>
      </w:r>
      <w:r>
        <w:t xml:space="preserve">for constant support and guidance. </w:t>
      </w:r>
    </w:p>
    <w:p w:rsidR="00E40408" w:rsidRDefault="00E40408" w:rsidP="00E915F9">
      <w:pPr>
        <w:spacing w:line="276" w:lineRule="auto"/>
        <w:jc w:val="both"/>
      </w:pPr>
    </w:p>
    <w:p w:rsidR="00E40408" w:rsidRDefault="00DA7092" w:rsidP="00E915F9">
      <w:pPr>
        <w:spacing w:line="276" w:lineRule="auto"/>
        <w:jc w:val="both"/>
      </w:pPr>
      <w:r>
        <w:t xml:space="preserve">We whole heartedly thank our project guide </w:t>
      </w:r>
      <w:r w:rsidR="00E26A0E">
        <w:rPr>
          <w:b/>
        </w:rPr>
        <w:t xml:space="preserve">Aparna R, </w:t>
      </w:r>
      <w:r w:rsidR="00E26A0E">
        <w:t>Asst. Professor,</w:t>
      </w:r>
      <w:r w:rsidR="00E26A0E">
        <w:t xml:space="preserve"> Computer Science and Engineering</w:t>
      </w:r>
      <w:r>
        <w:rPr>
          <w:b/>
        </w:rPr>
        <w:t xml:space="preserve"> </w:t>
      </w:r>
      <w:r w:rsidR="007F5E98">
        <w:t>for providing us with the</w:t>
      </w:r>
      <w:r>
        <w:t xml:space="preserve"> confidence and strength to overcome every obstacle at each step of the project and inspiring us to the best of our potential. We also thank </w:t>
      </w:r>
      <w:r w:rsidR="007F5E98">
        <w:t>him/</w:t>
      </w:r>
      <w:r>
        <w:t xml:space="preserve">her for </w:t>
      </w:r>
      <w:r w:rsidR="007F5E98">
        <w:t>his/</w:t>
      </w:r>
      <w:r>
        <w:t>her constant guidance, direction and insight during the project.</w:t>
      </w:r>
    </w:p>
    <w:p w:rsidR="00DA7092" w:rsidRDefault="00DA7092" w:rsidP="00E915F9">
      <w:pPr>
        <w:spacing w:line="276" w:lineRule="auto"/>
        <w:jc w:val="both"/>
      </w:pPr>
    </w:p>
    <w:p w:rsidR="00E40408" w:rsidRDefault="00E40408" w:rsidP="00E915F9">
      <w:pPr>
        <w:spacing w:line="276" w:lineRule="auto"/>
        <w:jc w:val="both"/>
      </w:pPr>
      <w:r>
        <w:t>This work would not have been possible without the guidance and help of several individuals who in one way or another contributed their valuable assistance in preparation and completion of this study.</w:t>
      </w:r>
    </w:p>
    <w:p w:rsidR="00E40408" w:rsidRDefault="00E40408" w:rsidP="00E915F9">
      <w:pPr>
        <w:spacing w:line="276" w:lineRule="auto"/>
        <w:jc w:val="both"/>
      </w:pPr>
    </w:p>
    <w:p w:rsidR="00E40408" w:rsidRPr="003E5709" w:rsidRDefault="00DA7092" w:rsidP="00E915F9">
      <w:pPr>
        <w:spacing w:line="276" w:lineRule="auto"/>
        <w:jc w:val="both"/>
      </w:pPr>
      <w:r>
        <w:t>Finally we</w:t>
      </w:r>
      <w:r w:rsidR="00E40408">
        <w:t xml:space="preserve"> would like to express sincere </w:t>
      </w:r>
      <w:r w:rsidR="00186629">
        <w:t>gratitude</w:t>
      </w:r>
      <w:r w:rsidR="00E40408">
        <w:t xml:space="preserve"> to all the teaching and non-teaching faculty of CSE Department</w:t>
      </w:r>
      <w:r w:rsidR="00186629">
        <w:t xml:space="preserve">, our </w:t>
      </w:r>
      <w:r>
        <w:t xml:space="preserve">beloved </w:t>
      </w:r>
      <w:r w:rsidR="00186629">
        <w:t xml:space="preserve">parents, </w:t>
      </w:r>
      <w:r w:rsidR="007F5E98">
        <w:t>seniors and</w:t>
      </w:r>
      <w:r w:rsidR="00E40408">
        <w:t xml:space="preserve"> my dear friends </w:t>
      </w:r>
      <w:r w:rsidR="00186629">
        <w:t>for their constant support during the course of work.</w:t>
      </w:r>
    </w:p>
    <w:p w:rsidR="00454A75" w:rsidRPr="00E90FC6" w:rsidRDefault="00454A75" w:rsidP="00E40408">
      <w:pPr>
        <w:jc w:val="both"/>
        <w:rPr>
          <w:b/>
          <w:bCs/>
        </w:rPr>
      </w:pPr>
    </w:p>
    <w:p w:rsidR="00454A75" w:rsidRPr="00E90FC6" w:rsidRDefault="00454A75" w:rsidP="00E40408">
      <w:pPr>
        <w:jc w:val="both"/>
        <w:rPr>
          <w:b/>
          <w:bCs/>
        </w:rPr>
      </w:pPr>
    </w:p>
    <w:p w:rsidR="00454A75" w:rsidRPr="00E90FC6" w:rsidRDefault="00454A75">
      <w:pPr>
        <w:jc w:val="center"/>
        <w:rPr>
          <w:b/>
          <w:bCs/>
        </w:rP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Default="00454A75">
      <w:pPr>
        <w:jc w:val="center"/>
        <w:rPr>
          <w:color w:val="FF0000"/>
        </w:rPr>
      </w:pPr>
    </w:p>
    <w:p w:rsidR="00E73EA6" w:rsidRDefault="00E73EA6">
      <w:pPr>
        <w:jc w:val="center"/>
        <w:rPr>
          <w:color w:val="FF0000"/>
        </w:rPr>
      </w:pPr>
    </w:p>
    <w:p w:rsidR="00E73EA6" w:rsidRDefault="00E73EA6">
      <w:pPr>
        <w:jc w:val="center"/>
        <w:rPr>
          <w:color w:val="FF0000"/>
        </w:rPr>
      </w:pPr>
    </w:p>
    <w:p w:rsidR="00E73EA6" w:rsidRDefault="00E73EA6">
      <w:pPr>
        <w:jc w:val="center"/>
        <w:rPr>
          <w:color w:val="FF0000"/>
        </w:rPr>
      </w:pPr>
    </w:p>
    <w:p w:rsidR="00E73EA6" w:rsidRDefault="00E73EA6">
      <w:pPr>
        <w:jc w:val="center"/>
        <w:rPr>
          <w:color w:val="FF0000"/>
        </w:rPr>
      </w:pPr>
    </w:p>
    <w:p w:rsidR="00E73EA6" w:rsidRDefault="00E73EA6">
      <w:pPr>
        <w:jc w:val="center"/>
        <w:rPr>
          <w:color w:val="FF0000"/>
        </w:rPr>
      </w:pPr>
    </w:p>
    <w:p w:rsidR="00E73EA6" w:rsidRDefault="00E73EA6">
      <w:pPr>
        <w:jc w:val="center"/>
        <w:rPr>
          <w:color w:val="FF0000"/>
        </w:rPr>
      </w:pPr>
    </w:p>
    <w:p w:rsidR="00E73EA6" w:rsidRDefault="00E73EA6">
      <w:pPr>
        <w:jc w:val="center"/>
        <w:rPr>
          <w:color w:val="FF0000"/>
        </w:rPr>
      </w:pPr>
    </w:p>
    <w:p w:rsidR="00E73EA6" w:rsidRDefault="00E73EA6">
      <w:pPr>
        <w:jc w:val="center"/>
        <w:rPr>
          <w:color w:val="FF0000"/>
        </w:rPr>
      </w:pPr>
    </w:p>
    <w:p w:rsidR="00E73EA6" w:rsidRPr="00444E1D" w:rsidRDefault="00E73EA6">
      <w:pPr>
        <w:jc w:val="center"/>
        <w:rPr>
          <w:color w:val="FF0000"/>
        </w:rPr>
      </w:pPr>
    </w:p>
    <w:p w:rsidR="00454A75" w:rsidRPr="00E90FC6" w:rsidRDefault="00454A75">
      <w:pPr>
        <w:jc w:val="center"/>
      </w:pPr>
    </w:p>
    <w:p w:rsidR="00454A75" w:rsidRPr="00E90FC6" w:rsidRDefault="00454A75">
      <w:pPr>
        <w:jc w:val="center"/>
      </w:pPr>
    </w:p>
    <w:p w:rsidR="00454A75" w:rsidRPr="00E90FC6" w:rsidRDefault="00454A75">
      <w:pPr>
        <w:jc w:val="center"/>
      </w:pPr>
    </w:p>
    <w:p w:rsidR="003E5709" w:rsidRPr="00E40408" w:rsidRDefault="003E5709" w:rsidP="003E5709">
      <w:pPr>
        <w:pStyle w:val="Heading1"/>
        <w:rPr>
          <w:sz w:val="48"/>
          <w:szCs w:val="48"/>
        </w:rPr>
      </w:pPr>
      <w:r w:rsidRPr="00E40408">
        <w:rPr>
          <w:sz w:val="48"/>
          <w:szCs w:val="48"/>
        </w:rPr>
        <w:lastRenderedPageBreak/>
        <w:t>Abstract</w:t>
      </w:r>
    </w:p>
    <w:p w:rsidR="003E5709" w:rsidRPr="00E90FC6" w:rsidRDefault="003E5709" w:rsidP="003E5709"/>
    <w:p w:rsidR="003E5709" w:rsidRPr="00E90FC6" w:rsidRDefault="00390457" w:rsidP="003E5709">
      <w:r>
        <w:t xml:space="preserve"> </w:t>
      </w:r>
      <w:r w:rsidR="003E5709" w:rsidRPr="00E90FC6">
        <w:t xml:space="preserve"> About the Project</w:t>
      </w:r>
      <w:r w:rsidR="003E5709">
        <w:t xml:space="preserve">.  Centre this on the page according to </w:t>
      </w:r>
      <w:r w:rsidR="00010E5F">
        <w:t>the content</w:t>
      </w:r>
      <w:r w:rsidR="003E5709">
        <w:t xml:space="preserve"> length</w:t>
      </w:r>
      <w:r>
        <w:t xml:space="preserve">  </w:t>
      </w:r>
    </w:p>
    <w:p w:rsidR="00454A75" w:rsidRDefault="00454A75">
      <w:pPr>
        <w:jc w:val="center"/>
      </w:pPr>
    </w:p>
    <w:p w:rsidR="003E5709" w:rsidRDefault="003E5709">
      <w:pPr>
        <w:jc w:val="center"/>
      </w:pPr>
    </w:p>
    <w:p w:rsidR="003E5709" w:rsidRDefault="003E5709">
      <w:pPr>
        <w:jc w:val="center"/>
      </w:pPr>
    </w:p>
    <w:p w:rsidR="003E5709" w:rsidRDefault="003E5709">
      <w:pPr>
        <w:jc w:val="center"/>
      </w:pPr>
    </w:p>
    <w:p w:rsidR="003E5709" w:rsidRDefault="003E5709">
      <w:pPr>
        <w:jc w:val="center"/>
      </w:pPr>
    </w:p>
    <w:p w:rsidR="003E5709" w:rsidRPr="00E90FC6" w:rsidRDefault="003E5709">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Pr="00E90FC6" w:rsidRDefault="00454A75">
      <w:pPr>
        <w:jc w:val="center"/>
      </w:pPr>
    </w:p>
    <w:p w:rsidR="00454A75" w:rsidRDefault="00454A75"/>
    <w:p w:rsidR="00326A8D" w:rsidRDefault="00326A8D"/>
    <w:p w:rsidR="00326A8D" w:rsidRDefault="00326A8D"/>
    <w:p w:rsidR="00326A8D" w:rsidRDefault="00326A8D"/>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326A8D" w:rsidRDefault="00326A8D"/>
    <w:p w:rsidR="00326A8D" w:rsidRDefault="00326A8D"/>
    <w:p w:rsidR="00326A8D" w:rsidRPr="00E90FC6" w:rsidRDefault="00326A8D"/>
    <w:p w:rsidR="00454A75" w:rsidRDefault="00454A75"/>
    <w:p w:rsidR="00E40408" w:rsidRDefault="00E40408"/>
    <w:p w:rsidR="00E40408" w:rsidRDefault="00E40408"/>
    <w:p w:rsidR="00E40408" w:rsidRDefault="00E40408"/>
    <w:p w:rsidR="00E40408" w:rsidRDefault="00E40408"/>
    <w:p w:rsidR="00E40408" w:rsidRDefault="00E40408"/>
    <w:p w:rsidR="00E40408" w:rsidRDefault="00E40408"/>
    <w:p w:rsidR="00E40408" w:rsidRDefault="00E40408"/>
    <w:p w:rsidR="00E40408" w:rsidRPr="00E90FC6" w:rsidRDefault="00E40408"/>
    <w:p w:rsidR="005B38D7" w:rsidRDefault="005B38D7" w:rsidP="00345BFD">
      <w:pPr>
        <w:pStyle w:val="Heading4"/>
        <w:jc w:val="center"/>
      </w:pPr>
    </w:p>
    <w:p w:rsidR="00B730F1" w:rsidRDefault="00B730F1" w:rsidP="00345BFD">
      <w:pPr>
        <w:pStyle w:val="Heading4"/>
        <w:jc w:val="center"/>
      </w:pPr>
    </w:p>
    <w:p w:rsidR="00B730F1" w:rsidRDefault="00B730F1" w:rsidP="00345BFD">
      <w:pPr>
        <w:pStyle w:val="Heading4"/>
        <w:jc w:val="center"/>
      </w:pPr>
    </w:p>
    <w:p w:rsidR="00454A75" w:rsidRPr="00E90FC6" w:rsidRDefault="00B730F1" w:rsidP="00345BFD">
      <w:pPr>
        <w:pStyle w:val="Heading4"/>
        <w:jc w:val="center"/>
      </w:pPr>
      <w:r>
        <w:t xml:space="preserve">TABLE OF </w:t>
      </w:r>
      <w:r w:rsidRPr="00E90FC6">
        <w:t>CONTENTS</w:t>
      </w:r>
    </w:p>
    <w:p w:rsidR="00E4136F" w:rsidRDefault="00E4136F"/>
    <w:p w:rsidR="00454A75" w:rsidRPr="00E4136F" w:rsidRDefault="00E4136F">
      <w:pPr>
        <w:rPr>
          <w:b/>
        </w:rPr>
      </w:pPr>
      <w:r w:rsidRPr="00E4136F">
        <w:rPr>
          <w:b/>
        </w:rPr>
        <w:t>Chapter No.</w:t>
      </w:r>
      <w:r w:rsidRPr="00E4136F">
        <w:rPr>
          <w:b/>
        </w:rPr>
        <w:tab/>
      </w:r>
      <w:r w:rsidRPr="00E4136F">
        <w:rPr>
          <w:b/>
        </w:rPr>
        <w:tab/>
      </w:r>
      <w:r w:rsidRPr="00E4136F">
        <w:rPr>
          <w:b/>
        </w:rPr>
        <w:tab/>
      </w:r>
      <w:r w:rsidRPr="00E4136F">
        <w:rPr>
          <w:b/>
        </w:rPr>
        <w:tab/>
        <w:t>Title</w:t>
      </w:r>
      <w:r w:rsidRPr="00E4136F">
        <w:rPr>
          <w:b/>
        </w:rPr>
        <w:tab/>
      </w:r>
      <w:r w:rsidRPr="00E4136F">
        <w:rPr>
          <w:b/>
        </w:rPr>
        <w:tab/>
      </w:r>
      <w:r w:rsidRPr="00E4136F">
        <w:rPr>
          <w:b/>
        </w:rPr>
        <w:tab/>
      </w:r>
      <w:r w:rsidRPr="00E4136F">
        <w:rPr>
          <w:b/>
        </w:rPr>
        <w:tab/>
      </w:r>
      <w:r w:rsidRPr="00E4136F">
        <w:rPr>
          <w:b/>
        </w:rPr>
        <w:tab/>
        <w:t>Page No.</w:t>
      </w:r>
    </w:p>
    <w:p w:rsidR="00E4136F" w:rsidRDefault="00E4136F">
      <w:pPr>
        <w:rPr>
          <w:b/>
          <w:i/>
        </w:rPr>
      </w:pPr>
    </w:p>
    <w:p w:rsidR="00E4136F" w:rsidRDefault="00E4136F">
      <w:pPr>
        <w:rPr>
          <w:b/>
          <w:i/>
        </w:rPr>
      </w:pPr>
    </w:p>
    <w:p w:rsidR="00454A75" w:rsidRPr="00D172BD" w:rsidRDefault="00E40408">
      <w:pPr>
        <w:rPr>
          <w:b/>
          <w:i/>
        </w:rPr>
      </w:pPr>
      <w:r w:rsidRPr="00D172BD">
        <w:rPr>
          <w:b/>
          <w:i/>
        </w:rPr>
        <w:t>Declaration</w:t>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proofErr w:type="spellStart"/>
      <w:r w:rsidR="00C8624C" w:rsidRPr="00D172BD">
        <w:rPr>
          <w:b/>
          <w:i/>
        </w:rPr>
        <w:t>i</w:t>
      </w:r>
      <w:proofErr w:type="spellEnd"/>
    </w:p>
    <w:p w:rsidR="00454A75" w:rsidRPr="00D172BD" w:rsidRDefault="00454A75">
      <w:pPr>
        <w:rPr>
          <w:b/>
          <w:i/>
        </w:rPr>
      </w:pPr>
    </w:p>
    <w:p w:rsidR="00454A75" w:rsidRPr="00D172BD" w:rsidRDefault="00454A75">
      <w:pPr>
        <w:rPr>
          <w:b/>
          <w:i/>
        </w:rPr>
      </w:pPr>
      <w:r w:rsidRPr="00D172BD">
        <w:rPr>
          <w:b/>
          <w:i/>
        </w:rPr>
        <w:t>Acknowledgements</w:t>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t>ii</w:t>
      </w:r>
    </w:p>
    <w:p w:rsidR="00454A75" w:rsidRPr="00D172BD" w:rsidRDefault="00454A75">
      <w:pPr>
        <w:rPr>
          <w:b/>
          <w:i/>
        </w:rPr>
      </w:pPr>
    </w:p>
    <w:p w:rsidR="00C8624C" w:rsidRPr="00D172BD" w:rsidRDefault="00383E44">
      <w:pPr>
        <w:rPr>
          <w:b/>
          <w:i/>
        </w:rPr>
      </w:pPr>
      <w:r w:rsidRPr="00D172BD">
        <w:rPr>
          <w:b/>
          <w:i/>
        </w:rPr>
        <w:t>Abstract</w:t>
      </w:r>
      <w:r w:rsidR="00C8624C" w:rsidRPr="00D172BD">
        <w:rPr>
          <w:b/>
          <w:i/>
        </w:rPr>
        <w:t xml:space="preserve"> </w:t>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r>
      <w:r w:rsidR="00C8624C" w:rsidRPr="00D172BD">
        <w:rPr>
          <w:b/>
          <w:i/>
        </w:rPr>
        <w:tab/>
        <w:t>iii</w:t>
      </w:r>
    </w:p>
    <w:p w:rsidR="00C8624C" w:rsidRPr="00D172BD" w:rsidRDefault="00C8624C">
      <w:pPr>
        <w:rPr>
          <w:b/>
          <w:i/>
        </w:rPr>
      </w:pPr>
    </w:p>
    <w:p w:rsidR="005F2728" w:rsidRPr="00D172BD" w:rsidRDefault="00454A75">
      <w:pPr>
        <w:rPr>
          <w:b/>
          <w:i/>
        </w:rPr>
      </w:pPr>
      <w:r w:rsidRPr="00D172BD">
        <w:rPr>
          <w:b/>
          <w:i/>
        </w:rPr>
        <w:t xml:space="preserve">List of </w:t>
      </w:r>
      <w:r w:rsidR="005B38D7" w:rsidRPr="00D172BD">
        <w:rPr>
          <w:b/>
          <w:i/>
        </w:rPr>
        <w:t>F</w:t>
      </w:r>
      <w:r w:rsidRPr="00D172BD">
        <w:rPr>
          <w:b/>
          <w:i/>
        </w:rPr>
        <w:t>igures</w:t>
      </w:r>
      <w:r w:rsidR="00241EAF" w:rsidRPr="00D172BD">
        <w:rPr>
          <w:b/>
          <w:i/>
        </w:rPr>
        <w:t xml:space="preserve"> </w:t>
      </w:r>
      <w:r w:rsidR="00C8624C" w:rsidRPr="00D172BD">
        <w:rPr>
          <w:b/>
          <w:i/>
        </w:rPr>
        <w:tab/>
      </w:r>
      <w:r w:rsidR="00C8624C" w:rsidRPr="00D172BD">
        <w:rPr>
          <w:b/>
          <w:i/>
        </w:rPr>
        <w:tab/>
      </w:r>
    </w:p>
    <w:p w:rsidR="005F2728" w:rsidRPr="00D172BD" w:rsidRDefault="005F2728">
      <w:pPr>
        <w:rPr>
          <w:b/>
          <w:i/>
        </w:rPr>
      </w:pPr>
    </w:p>
    <w:p w:rsidR="00454A75" w:rsidRPr="00D172BD" w:rsidRDefault="005F2728">
      <w:pPr>
        <w:rPr>
          <w:b/>
          <w:i/>
        </w:rPr>
      </w:pPr>
      <w:r w:rsidRPr="00D172BD">
        <w:rPr>
          <w:b/>
          <w:i/>
        </w:rPr>
        <w:t>List of Tables</w:t>
      </w:r>
    </w:p>
    <w:p w:rsidR="00454A75" w:rsidRPr="00D172BD" w:rsidRDefault="00454A75">
      <w:pPr>
        <w:rPr>
          <w:b/>
        </w:rPr>
      </w:pPr>
    </w:p>
    <w:p w:rsidR="00454A75" w:rsidRPr="00D172BD" w:rsidRDefault="00454A75">
      <w:r w:rsidRPr="00673746">
        <w:rPr>
          <w:sz w:val="28"/>
          <w:szCs w:val="28"/>
        </w:rPr>
        <w:t>1</w:t>
      </w:r>
      <w:r w:rsidRPr="00673746">
        <w:rPr>
          <w:sz w:val="28"/>
          <w:szCs w:val="28"/>
        </w:rPr>
        <w:tab/>
      </w:r>
      <w:r w:rsidR="00803E4E">
        <w:rPr>
          <w:sz w:val="28"/>
          <w:szCs w:val="28"/>
        </w:rPr>
        <w:t xml:space="preserve">              </w:t>
      </w:r>
      <w:r w:rsidR="00D172BD" w:rsidRPr="00D172BD">
        <w:rPr>
          <w:b/>
        </w:rPr>
        <w:t>INTRODUCTION</w:t>
      </w:r>
      <w:r w:rsidR="00444E1D">
        <w:rPr>
          <w:b/>
        </w:rPr>
        <w:t xml:space="preserve">                                                               Page No.</w:t>
      </w:r>
    </w:p>
    <w:p w:rsidR="00454A75" w:rsidRPr="00E90FC6" w:rsidRDefault="00454A75">
      <w:r w:rsidRPr="00E90FC6">
        <w:tab/>
      </w:r>
    </w:p>
    <w:p w:rsidR="00454A75" w:rsidRPr="007D5754" w:rsidRDefault="00454A75">
      <w:pPr>
        <w:numPr>
          <w:ilvl w:val="1"/>
          <w:numId w:val="1"/>
        </w:numPr>
      </w:pPr>
      <w:r w:rsidRPr="007D5754">
        <w:t>General Introduction……………….</w:t>
      </w:r>
      <w:r w:rsidR="000B05FE" w:rsidRPr="007D5754">
        <w:tab/>
      </w:r>
      <w:r w:rsidR="000B05FE" w:rsidRPr="007D5754">
        <w:tab/>
      </w:r>
      <w:r w:rsidR="000B05FE" w:rsidRPr="007D5754">
        <w:tab/>
      </w:r>
      <w:r w:rsidR="00390457">
        <w:rPr>
          <w:b/>
        </w:rPr>
        <w:t xml:space="preserve"> </w:t>
      </w:r>
    </w:p>
    <w:p w:rsidR="00454A75" w:rsidRPr="007D5754" w:rsidRDefault="00E87387">
      <w:pPr>
        <w:numPr>
          <w:ilvl w:val="1"/>
          <w:numId w:val="1"/>
        </w:numPr>
      </w:pPr>
      <w:r>
        <w:t>Problem Statement</w:t>
      </w:r>
      <w:r w:rsidR="00454A75" w:rsidRPr="007D5754">
        <w:t>…………..</w:t>
      </w:r>
    </w:p>
    <w:p w:rsidR="00454A75" w:rsidRPr="007D5754" w:rsidRDefault="00454A75">
      <w:pPr>
        <w:numPr>
          <w:ilvl w:val="1"/>
          <w:numId w:val="1"/>
        </w:numPr>
      </w:pPr>
      <w:r w:rsidRPr="007D5754">
        <w:t>Objectives of the project……………</w:t>
      </w:r>
    </w:p>
    <w:p w:rsidR="00563BAF" w:rsidRPr="007D5754" w:rsidRDefault="00563BAF">
      <w:pPr>
        <w:numPr>
          <w:ilvl w:val="1"/>
          <w:numId w:val="1"/>
        </w:numPr>
      </w:pPr>
      <w:r w:rsidRPr="007D5754">
        <w:t>Project deliverables……………</w:t>
      </w:r>
    </w:p>
    <w:p w:rsidR="00454A75" w:rsidRPr="007D5754" w:rsidRDefault="00454A75">
      <w:pPr>
        <w:numPr>
          <w:ilvl w:val="1"/>
          <w:numId w:val="1"/>
        </w:numPr>
      </w:pPr>
      <w:r w:rsidRPr="007D5754">
        <w:t>Current Scope………………………</w:t>
      </w:r>
    </w:p>
    <w:p w:rsidR="00454A75" w:rsidRPr="007D5754" w:rsidRDefault="00454A75">
      <w:pPr>
        <w:numPr>
          <w:ilvl w:val="1"/>
          <w:numId w:val="1"/>
        </w:numPr>
      </w:pPr>
      <w:r w:rsidRPr="007D5754">
        <w:t>Future Scope……………………….</w:t>
      </w:r>
    </w:p>
    <w:p w:rsidR="00454A75" w:rsidRDefault="00454A75"/>
    <w:p w:rsidR="00383E44" w:rsidRPr="00D172BD" w:rsidRDefault="007D5754" w:rsidP="00383E44">
      <w:pPr>
        <w:numPr>
          <w:ilvl w:val="0"/>
          <w:numId w:val="1"/>
        </w:numPr>
        <w:rPr>
          <w:b/>
        </w:rPr>
      </w:pPr>
      <w:r w:rsidRPr="00D172BD">
        <w:rPr>
          <w:b/>
        </w:rPr>
        <w:t>PROJECT ORGANIZATION</w:t>
      </w:r>
    </w:p>
    <w:p w:rsidR="00383E44" w:rsidRDefault="00383E44" w:rsidP="00383E44">
      <w:pPr>
        <w:numPr>
          <w:ilvl w:val="1"/>
          <w:numId w:val="1"/>
        </w:numPr>
      </w:pPr>
      <w:r>
        <w:t>Software Process Models</w:t>
      </w:r>
    </w:p>
    <w:p w:rsidR="00383E44" w:rsidRDefault="00383E44" w:rsidP="00383E44">
      <w:pPr>
        <w:numPr>
          <w:ilvl w:val="1"/>
          <w:numId w:val="1"/>
        </w:numPr>
      </w:pPr>
      <w:r>
        <w:t>Roles and Responsibilities</w:t>
      </w:r>
    </w:p>
    <w:p w:rsidR="007D5754" w:rsidRPr="00D172BD" w:rsidRDefault="007D5754" w:rsidP="007D5754">
      <w:pPr>
        <w:ind w:left="1440"/>
      </w:pPr>
    </w:p>
    <w:p w:rsidR="00454A75" w:rsidRPr="00D172BD" w:rsidRDefault="00D172BD">
      <w:pPr>
        <w:numPr>
          <w:ilvl w:val="0"/>
          <w:numId w:val="1"/>
        </w:numPr>
        <w:rPr>
          <w:b/>
        </w:rPr>
      </w:pPr>
      <w:r w:rsidRPr="00D172BD">
        <w:rPr>
          <w:b/>
        </w:rPr>
        <w:t xml:space="preserve">LITERATURE SURVEY </w:t>
      </w:r>
    </w:p>
    <w:p w:rsidR="00383E44" w:rsidRPr="007A22AE" w:rsidRDefault="00274559">
      <w:pPr>
        <w:ind w:left="720"/>
      </w:pPr>
      <w:r w:rsidRPr="007A22AE">
        <w:t>3</w:t>
      </w:r>
      <w:r w:rsidR="00444E1D">
        <w:t xml:space="preserve">.1    </w:t>
      </w:r>
      <w:r w:rsidR="00383E44" w:rsidRPr="007A22AE">
        <w:t>Introduction</w:t>
      </w:r>
    </w:p>
    <w:p w:rsidR="00454A75" w:rsidRPr="007A22AE" w:rsidRDefault="00274559">
      <w:pPr>
        <w:ind w:left="720"/>
      </w:pPr>
      <w:r w:rsidRPr="007A22AE">
        <w:t>3.</w:t>
      </w:r>
      <w:r w:rsidR="00444E1D">
        <w:t xml:space="preserve">2    </w:t>
      </w:r>
      <w:r w:rsidR="00CC2C34">
        <w:t>Related Works with the citation of the References</w:t>
      </w:r>
    </w:p>
    <w:p w:rsidR="00383E44" w:rsidRPr="007A22AE" w:rsidRDefault="00274559">
      <w:pPr>
        <w:ind w:left="720"/>
      </w:pPr>
      <w:r w:rsidRPr="007A22AE">
        <w:t>3</w:t>
      </w:r>
      <w:r w:rsidR="00383E44" w:rsidRPr="007A22AE">
        <w:t xml:space="preserve">.3 </w:t>
      </w:r>
      <w:r w:rsidR="00444E1D">
        <w:t xml:space="preserve">   </w:t>
      </w:r>
      <w:r w:rsidR="00383E44" w:rsidRPr="007A22AE">
        <w:t>Conclusion of Survey</w:t>
      </w:r>
    </w:p>
    <w:p w:rsidR="00454A75" w:rsidRPr="00E90FC6" w:rsidRDefault="00454A75">
      <w:pPr>
        <w:ind w:left="720"/>
      </w:pPr>
    </w:p>
    <w:p w:rsidR="00454A75" w:rsidRPr="00D172BD" w:rsidRDefault="00383E44" w:rsidP="00383E44">
      <w:pPr>
        <w:numPr>
          <w:ilvl w:val="0"/>
          <w:numId w:val="1"/>
        </w:numPr>
        <w:rPr>
          <w:b/>
        </w:rPr>
      </w:pPr>
      <w:r w:rsidRPr="00D172BD">
        <w:rPr>
          <w:b/>
        </w:rPr>
        <w:t>PROJECT MANAGEMENT PLAN</w:t>
      </w:r>
    </w:p>
    <w:p w:rsidR="00861E8C" w:rsidRDefault="00861E8C" w:rsidP="00861E8C">
      <w:pPr>
        <w:numPr>
          <w:ilvl w:val="1"/>
          <w:numId w:val="1"/>
        </w:numPr>
      </w:pPr>
      <w:r>
        <w:t>Schedule of the Project</w:t>
      </w:r>
      <w:r w:rsidR="00CC2C34">
        <w:t xml:space="preserve"> (Represent it using Gantt Chart)</w:t>
      </w:r>
    </w:p>
    <w:p w:rsidR="00861E8C" w:rsidRDefault="00861E8C" w:rsidP="00861E8C">
      <w:pPr>
        <w:numPr>
          <w:ilvl w:val="1"/>
          <w:numId w:val="1"/>
        </w:numPr>
      </w:pPr>
      <w:r>
        <w:t>Risk Identification</w:t>
      </w:r>
    </w:p>
    <w:p w:rsidR="007D5754" w:rsidRDefault="007D5754" w:rsidP="007D5754">
      <w:pPr>
        <w:ind w:left="1440"/>
      </w:pPr>
    </w:p>
    <w:p w:rsidR="007A22AE" w:rsidRPr="00D172BD" w:rsidRDefault="007D5754" w:rsidP="007A22AE">
      <w:pPr>
        <w:numPr>
          <w:ilvl w:val="0"/>
          <w:numId w:val="1"/>
        </w:numPr>
        <w:rPr>
          <w:b/>
        </w:rPr>
      </w:pPr>
      <w:r w:rsidRPr="00D172BD">
        <w:rPr>
          <w:b/>
        </w:rPr>
        <w:t>SOFTWARE REQUIREMENT SPECIFICATIONS</w:t>
      </w:r>
    </w:p>
    <w:p w:rsidR="007A22AE" w:rsidRPr="007D5754" w:rsidRDefault="007A22AE" w:rsidP="007A22AE">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30"/>
          <w:szCs w:val="30"/>
        </w:rPr>
        <w:t>5</w:t>
      </w:r>
      <w:r w:rsidRPr="007D5754">
        <w:rPr>
          <w:rFonts w:ascii="Times New Roman" w:hAnsi="Times New Roman"/>
          <w:sz w:val="24"/>
          <w:szCs w:val="24"/>
        </w:rPr>
        <w:t>.1 Product Overview</w:t>
      </w:r>
    </w:p>
    <w:p w:rsidR="007A22AE" w:rsidRPr="007D5754" w:rsidRDefault="007A22AE" w:rsidP="007A22AE">
      <w:pPr>
        <w:pStyle w:val="ListParagraph"/>
        <w:autoSpaceDE w:val="0"/>
        <w:autoSpaceDN w:val="0"/>
        <w:adjustRightInd w:val="0"/>
        <w:spacing w:after="0" w:line="240" w:lineRule="auto"/>
        <w:rPr>
          <w:rFonts w:ascii="Times New Roman" w:hAnsi="Times New Roman"/>
          <w:sz w:val="24"/>
          <w:szCs w:val="24"/>
        </w:rPr>
      </w:pPr>
      <w:r w:rsidRPr="007D5754">
        <w:rPr>
          <w:rFonts w:ascii="Times New Roman" w:hAnsi="Times New Roman"/>
          <w:sz w:val="24"/>
          <w:szCs w:val="24"/>
        </w:rPr>
        <w:t>5.2 External Interface Requirements</w:t>
      </w:r>
    </w:p>
    <w:p w:rsidR="007A22AE" w:rsidRPr="007D5754" w:rsidRDefault="007A22AE" w:rsidP="007A22AE">
      <w:pPr>
        <w:autoSpaceDE w:val="0"/>
        <w:autoSpaceDN w:val="0"/>
        <w:adjustRightInd w:val="0"/>
        <w:ind w:firstLine="720"/>
      </w:pPr>
      <w:r w:rsidRPr="007D5754">
        <w:t xml:space="preserve"> </w:t>
      </w:r>
      <w:r w:rsidRPr="007D5754">
        <w:tab/>
        <w:t>5.2.1 User Interfaces</w:t>
      </w:r>
    </w:p>
    <w:p w:rsidR="007A22AE" w:rsidRPr="007D5754" w:rsidRDefault="007A22AE" w:rsidP="007A22AE">
      <w:pPr>
        <w:autoSpaceDE w:val="0"/>
        <w:autoSpaceDN w:val="0"/>
        <w:adjustRightInd w:val="0"/>
        <w:ind w:firstLine="720"/>
      </w:pPr>
      <w:r w:rsidRPr="007D5754">
        <w:t xml:space="preserve"> </w:t>
      </w:r>
      <w:r w:rsidRPr="007D5754">
        <w:tab/>
        <w:t>5.2.2 Hardware Interfaces</w:t>
      </w:r>
    </w:p>
    <w:p w:rsidR="007A22AE" w:rsidRPr="007D5754" w:rsidRDefault="007A22AE" w:rsidP="007A22AE">
      <w:pPr>
        <w:autoSpaceDE w:val="0"/>
        <w:autoSpaceDN w:val="0"/>
        <w:adjustRightInd w:val="0"/>
        <w:ind w:firstLine="720"/>
      </w:pPr>
      <w:r w:rsidRPr="007D5754">
        <w:t xml:space="preserve"> </w:t>
      </w:r>
      <w:r w:rsidRPr="007D5754">
        <w:tab/>
        <w:t>5.2.3 Software Interfaces</w:t>
      </w:r>
    </w:p>
    <w:p w:rsidR="007A22AE" w:rsidRPr="007D5754" w:rsidRDefault="007A22AE" w:rsidP="007A22AE">
      <w:pPr>
        <w:autoSpaceDE w:val="0"/>
        <w:autoSpaceDN w:val="0"/>
        <w:adjustRightInd w:val="0"/>
        <w:ind w:left="720" w:firstLine="720"/>
      </w:pPr>
      <w:r w:rsidRPr="007D5754">
        <w:t>5.2.4 Communication Interfaces</w:t>
      </w:r>
    </w:p>
    <w:p w:rsidR="007A22AE" w:rsidRPr="007D5754" w:rsidRDefault="007A22AE" w:rsidP="007A22AE">
      <w:pPr>
        <w:autoSpaceDE w:val="0"/>
        <w:autoSpaceDN w:val="0"/>
        <w:adjustRightInd w:val="0"/>
      </w:pPr>
      <w:r w:rsidRPr="007D5754">
        <w:t xml:space="preserve">     </w:t>
      </w:r>
      <w:r w:rsidRPr="007D5754">
        <w:tab/>
        <w:t>5.3 Functional Requirements</w:t>
      </w:r>
    </w:p>
    <w:p w:rsidR="007A22AE" w:rsidRPr="007D5754" w:rsidRDefault="007A22AE" w:rsidP="007A22AE">
      <w:pPr>
        <w:autoSpaceDE w:val="0"/>
        <w:autoSpaceDN w:val="0"/>
        <w:adjustRightInd w:val="0"/>
        <w:ind w:left="720" w:firstLine="720"/>
      </w:pPr>
      <w:r w:rsidRPr="007D5754">
        <w:lastRenderedPageBreak/>
        <w:t>5.3.1 Functional Requirement 1.1</w:t>
      </w:r>
    </w:p>
    <w:p w:rsidR="007A22AE" w:rsidRPr="007D5754" w:rsidRDefault="007A22AE" w:rsidP="007A22AE">
      <w:pPr>
        <w:autoSpaceDE w:val="0"/>
        <w:autoSpaceDN w:val="0"/>
        <w:adjustRightInd w:val="0"/>
        <w:ind w:left="720" w:firstLine="720"/>
      </w:pPr>
      <w:r w:rsidRPr="007D5754">
        <w:t>:</w:t>
      </w:r>
    </w:p>
    <w:p w:rsidR="007A22AE" w:rsidRPr="007D5754" w:rsidRDefault="007A22AE" w:rsidP="007A22AE">
      <w:pPr>
        <w:autoSpaceDE w:val="0"/>
        <w:autoSpaceDN w:val="0"/>
        <w:adjustRightInd w:val="0"/>
        <w:ind w:left="720" w:firstLine="720"/>
      </w:pPr>
      <w:r w:rsidRPr="007D5754">
        <w:t>5.3</w:t>
      </w:r>
      <w:proofErr w:type="gramStart"/>
      <w:r w:rsidRPr="007D5754">
        <w:t>.n</w:t>
      </w:r>
      <w:proofErr w:type="gramEnd"/>
      <w:r w:rsidRPr="007D5754">
        <w:t xml:space="preserve"> Functional Requirement 1.n</w:t>
      </w:r>
    </w:p>
    <w:p w:rsidR="007A22AE" w:rsidRPr="007D5754" w:rsidRDefault="007A22AE" w:rsidP="0019664F">
      <w:pPr>
        <w:autoSpaceDE w:val="0"/>
        <w:autoSpaceDN w:val="0"/>
        <w:adjustRightInd w:val="0"/>
      </w:pPr>
      <w:r w:rsidRPr="007D5754">
        <w:t xml:space="preserve">    </w:t>
      </w:r>
    </w:p>
    <w:p w:rsidR="007D5754" w:rsidRPr="007D5754" w:rsidRDefault="007D5754" w:rsidP="007D5754">
      <w:pPr>
        <w:ind w:left="720"/>
      </w:pPr>
    </w:p>
    <w:p w:rsidR="00454A75" w:rsidRPr="00D172BD" w:rsidRDefault="00D172BD">
      <w:pPr>
        <w:numPr>
          <w:ilvl w:val="0"/>
          <w:numId w:val="1"/>
        </w:numPr>
        <w:rPr>
          <w:b/>
        </w:rPr>
      </w:pPr>
      <w:r w:rsidRPr="00D172BD">
        <w:rPr>
          <w:b/>
        </w:rPr>
        <w:t>DESIGN</w:t>
      </w:r>
    </w:p>
    <w:p w:rsidR="008F638C" w:rsidRPr="001F0226" w:rsidRDefault="008F638C" w:rsidP="008F638C">
      <w:pPr>
        <w:numPr>
          <w:ilvl w:val="1"/>
          <w:numId w:val="1"/>
        </w:numPr>
        <w:jc w:val="both"/>
        <w:rPr>
          <w:bCs/>
          <w:color w:val="333333"/>
        </w:rPr>
      </w:pPr>
      <w:r w:rsidRPr="001F0226">
        <w:rPr>
          <w:bCs/>
          <w:color w:val="333333"/>
        </w:rPr>
        <w:t>Introduction</w:t>
      </w:r>
    </w:p>
    <w:p w:rsidR="008F638C" w:rsidRPr="001F0226" w:rsidRDefault="008F638C" w:rsidP="008F638C">
      <w:pPr>
        <w:numPr>
          <w:ilvl w:val="1"/>
          <w:numId w:val="1"/>
        </w:numPr>
        <w:jc w:val="both"/>
        <w:rPr>
          <w:bCs/>
          <w:color w:val="333333"/>
        </w:rPr>
      </w:pPr>
      <w:r w:rsidRPr="001F0226">
        <w:rPr>
          <w:bCs/>
          <w:color w:val="333333"/>
        </w:rPr>
        <w:t>Architecture Design</w:t>
      </w:r>
    </w:p>
    <w:p w:rsidR="008F638C" w:rsidRPr="001F0226" w:rsidRDefault="008F638C" w:rsidP="008F638C">
      <w:pPr>
        <w:numPr>
          <w:ilvl w:val="1"/>
          <w:numId w:val="1"/>
        </w:numPr>
        <w:jc w:val="both"/>
        <w:rPr>
          <w:bCs/>
          <w:color w:val="333333"/>
        </w:rPr>
      </w:pPr>
      <w:r w:rsidRPr="001F0226">
        <w:rPr>
          <w:bCs/>
          <w:color w:val="333333"/>
        </w:rPr>
        <w:t>Graphical User Interface</w:t>
      </w:r>
    </w:p>
    <w:p w:rsidR="008F638C" w:rsidRPr="001F0226" w:rsidRDefault="008F638C" w:rsidP="008F638C">
      <w:pPr>
        <w:numPr>
          <w:ilvl w:val="1"/>
          <w:numId w:val="1"/>
        </w:numPr>
        <w:jc w:val="both"/>
        <w:rPr>
          <w:bCs/>
          <w:color w:val="333333"/>
        </w:rPr>
      </w:pPr>
      <w:r w:rsidRPr="001F0226">
        <w:rPr>
          <w:bCs/>
          <w:color w:val="333333"/>
        </w:rPr>
        <w:t>Class Diagram and Classes (represent Inheritance, Aggregation and  Association)</w:t>
      </w:r>
    </w:p>
    <w:p w:rsidR="008F638C" w:rsidRPr="001F0226" w:rsidRDefault="008F638C" w:rsidP="008F638C">
      <w:pPr>
        <w:numPr>
          <w:ilvl w:val="1"/>
          <w:numId w:val="1"/>
        </w:numPr>
        <w:jc w:val="both"/>
        <w:rPr>
          <w:bCs/>
          <w:color w:val="333333"/>
        </w:rPr>
      </w:pPr>
      <w:r w:rsidRPr="001F0226">
        <w:rPr>
          <w:bCs/>
          <w:color w:val="333333"/>
        </w:rPr>
        <w:t>Sequence Diagram</w:t>
      </w:r>
    </w:p>
    <w:p w:rsidR="008F638C" w:rsidRPr="001F0226" w:rsidRDefault="008F638C" w:rsidP="008F638C">
      <w:pPr>
        <w:numPr>
          <w:ilvl w:val="1"/>
          <w:numId w:val="1"/>
        </w:numPr>
        <w:jc w:val="both"/>
        <w:rPr>
          <w:bCs/>
          <w:color w:val="333333"/>
        </w:rPr>
      </w:pPr>
      <w:r w:rsidRPr="001F0226">
        <w:t>Data flow diagram</w:t>
      </w:r>
    </w:p>
    <w:p w:rsidR="008F638C" w:rsidRPr="001F0226" w:rsidRDefault="001F7476" w:rsidP="008F638C">
      <w:pPr>
        <w:numPr>
          <w:ilvl w:val="1"/>
          <w:numId w:val="1"/>
        </w:numPr>
        <w:jc w:val="both"/>
        <w:rPr>
          <w:bCs/>
          <w:color w:val="333333"/>
        </w:rPr>
      </w:pPr>
      <w:r>
        <w:t>Conclusion</w:t>
      </w:r>
    </w:p>
    <w:p w:rsidR="008F638C" w:rsidRPr="00673746" w:rsidRDefault="008F638C" w:rsidP="008F638C">
      <w:pPr>
        <w:ind w:left="720"/>
        <w:rPr>
          <w:sz w:val="28"/>
          <w:szCs w:val="28"/>
        </w:rPr>
      </w:pPr>
    </w:p>
    <w:p w:rsidR="00454A75" w:rsidRPr="00D172BD" w:rsidRDefault="00D172BD">
      <w:pPr>
        <w:numPr>
          <w:ilvl w:val="0"/>
          <w:numId w:val="1"/>
        </w:numPr>
        <w:rPr>
          <w:b/>
        </w:rPr>
      </w:pPr>
      <w:r w:rsidRPr="00D172BD">
        <w:rPr>
          <w:b/>
        </w:rPr>
        <w:t>IMPLEMENTATION</w:t>
      </w:r>
    </w:p>
    <w:p w:rsidR="001F0226" w:rsidRPr="00D172BD" w:rsidRDefault="00D172BD" w:rsidP="00D172BD">
      <w:pPr>
        <w:numPr>
          <w:ilvl w:val="1"/>
          <w:numId w:val="1"/>
        </w:numPr>
      </w:pPr>
      <w:r w:rsidRPr="00D172BD">
        <w:t>Tools Introduction</w:t>
      </w:r>
    </w:p>
    <w:p w:rsidR="00D172BD" w:rsidRPr="00D172BD" w:rsidRDefault="00D172BD" w:rsidP="00D172BD">
      <w:pPr>
        <w:numPr>
          <w:ilvl w:val="1"/>
          <w:numId w:val="1"/>
        </w:numPr>
      </w:pPr>
      <w:r w:rsidRPr="00D172BD">
        <w:t>Technology Introduction</w:t>
      </w:r>
    </w:p>
    <w:p w:rsidR="00D172BD" w:rsidRPr="00D172BD" w:rsidRDefault="00D172BD" w:rsidP="00D172BD">
      <w:pPr>
        <w:numPr>
          <w:ilvl w:val="1"/>
          <w:numId w:val="1"/>
        </w:numPr>
      </w:pPr>
      <w:r w:rsidRPr="00D172BD">
        <w:t>Overall view of the project in terms of implementation</w:t>
      </w:r>
    </w:p>
    <w:p w:rsidR="00D172BD" w:rsidRPr="00D172BD" w:rsidRDefault="00D172BD" w:rsidP="00D172BD">
      <w:pPr>
        <w:numPr>
          <w:ilvl w:val="1"/>
          <w:numId w:val="1"/>
        </w:numPr>
      </w:pPr>
      <w:r w:rsidRPr="00D172BD">
        <w:t>Explanation of Algorithm and how it is been implemented</w:t>
      </w:r>
    </w:p>
    <w:p w:rsidR="00D172BD" w:rsidRDefault="00D172BD" w:rsidP="00D172BD">
      <w:pPr>
        <w:numPr>
          <w:ilvl w:val="1"/>
          <w:numId w:val="1"/>
        </w:numPr>
      </w:pPr>
      <w:r w:rsidRPr="00D172BD">
        <w:t>Information about the implementation of Modules</w:t>
      </w:r>
    </w:p>
    <w:p w:rsidR="001F7476" w:rsidRPr="00D172BD" w:rsidRDefault="001F7476" w:rsidP="00D172BD">
      <w:pPr>
        <w:numPr>
          <w:ilvl w:val="1"/>
          <w:numId w:val="1"/>
        </w:numPr>
      </w:pPr>
      <w:r>
        <w:t>Conclusion</w:t>
      </w:r>
    </w:p>
    <w:p w:rsidR="00D172BD" w:rsidRPr="00D172BD" w:rsidRDefault="00D172BD" w:rsidP="00D172BD">
      <w:pPr>
        <w:ind w:left="1440"/>
      </w:pPr>
    </w:p>
    <w:p w:rsidR="00454A75" w:rsidRPr="00D172BD" w:rsidRDefault="00D172BD">
      <w:pPr>
        <w:numPr>
          <w:ilvl w:val="0"/>
          <w:numId w:val="1"/>
        </w:numPr>
        <w:rPr>
          <w:b/>
        </w:rPr>
      </w:pPr>
      <w:r w:rsidRPr="00D172BD">
        <w:rPr>
          <w:b/>
        </w:rPr>
        <w:t>TESTING</w:t>
      </w:r>
    </w:p>
    <w:p w:rsidR="00D172BD" w:rsidRPr="00D172BD" w:rsidRDefault="00D172BD" w:rsidP="00D172BD">
      <w:pPr>
        <w:numPr>
          <w:ilvl w:val="1"/>
          <w:numId w:val="1"/>
        </w:numPr>
      </w:pPr>
      <w:r w:rsidRPr="00D172BD">
        <w:t>Introduction</w:t>
      </w:r>
    </w:p>
    <w:p w:rsidR="00D172BD" w:rsidRPr="00D172BD" w:rsidRDefault="00D172BD" w:rsidP="00D172BD">
      <w:pPr>
        <w:numPr>
          <w:ilvl w:val="1"/>
          <w:numId w:val="1"/>
        </w:numPr>
      </w:pPr>
      <w:r w:rsidRPr="00D172BD">
        <w:t>Testing Tools and Environment</w:t>
      </w:r>
    </w:p>
    <w:p w:rsidR="00D172BD" w:rsidRPr="00D172BD" w:rsidRDefault="00D172BD" w:rsidP="00D172BD">
      <w:pPr>
        <w:numPr>
          <w:ilvl w:val="1"/>
          <w:numId w:val="1"/>
        </w:numPr>
      </w:pPr>
      <w:r w:rsidRPr="00D172BD">
        <w:t>Test cases</w:t>
      </w:r>
    </w:p>
    <w:p w:rsidR="00D172BD" w:rsidRPr="00673746" w:rsidRDefault="00D172BD" w:rsidP="00D172BD">
      <w:pPr>
        <w:ind w:left="1440"/>
        <w:rPr>
          <w:sz w:val="28"/>
          <w:szCs w:val="28"/>
        </w:rPr>
      </w:pPr>
    </w:p>
    <w:p w:rsidR="00757C08" w:rsidRDefault="00757C08">
      <w:pPr>
        <w:numPr>
          <w:ilvl w:val="0"/>
          <w:numId w:val="1"/>
        </w:numPr>
        <w:rPr>
          <w:b/>
        </w:rPr>
      </w:pPr>
      <w:r>
        <w:rPr>
          <w:b/>
        </w:rPr>
        <w:t>RESULTS  &amp; PERFORMANCE ANALYSIS</w:t>
      </w:r>
    </w:p>
    <w:p w:rsidR="00757C08" w:rsidRDefault="00757C08" w:rsidP="00757C08">
      <w:pPr>
        <w:numPr>
          <w:ilvl w:val="1"/>
          <w:numId w:val="1"/>
        </w:numPr>
      </w:pPr>
      <w:r w:rsidRPr="00757C08">
        <w:t>Result Snapshots</w:t>
      </w:r>
    </w:p>
    <w:p w:rsidR="00757C08" w:rsidRDefault="00757C08" w:rsidP="00757C08">
      <w:pPr>
        <w:numPr>
          <w:ilvl w:val="1"/>
          <w:numId w:val="1"/>
        </w:numPr>
        <w:rPr>
          <w:b/>
        </w:rPr>
      </w:pPr>
      <w:r>
        <w:rPr>
          <w:b/>
        </w:rPr>
        <w:t xml:space="preserve">COMPARISION results tables </w:t>
      </w:r>
    </w:p>
    <w:p w:rsidR="00757C08" w:rsidRDefault="00757C08" w:rsidP="00757C08">
      <w:pPr>
        <w:numPr>
          <w:ilvl w:val="1"/>
          <w:numId w:val="1"/>
        </w:numPr>
        <w:rPr>
          <w:b/>
        </w:rPr>
      </w:pPr>
      <w:r>
        <w:rPr>
          <w:b/>
        </w:rPr>
        <w:t>Performance analysis – graphs, tables etc</w:t>
      </w:r>
      <w:proofErr w:type="gramStart"/>
      <w:r>
        <w:rPr>
          <w:b/>
        </w:rPr>
        <w:t>..</w:t>
      </w:r>
      <w:proofErr w:type="gramEnd"/>
    </w:p>
    <w:p w:rsidR="00757C08" w:rsidRDefault="00757C08" w:rsidP="00C765C7">
      <w:pPr>
        <w:ind w:left="1440"/>
        <w:rPr>
          <w:b/>
        </w:rPr>
      </w:pPr>
    </w:p>
    <w:p w:rsidR="005B38D7" w:rsidRPr="00D172BD" w:rsidRDefault="00D172BD">
      <w:pPr>
        <w:numPr>
          <w:ilvl w:val="0"/>
          <w:numId w:val="1"/>
        </w:numPr>
        <w:rPr>
          <w:b/>
        </w:rPr>
      </w:pPr>
      <w:r w:rsidRPr="00D172BD">
        <w:rPr>
          <w:b/>
        </w:rPr>
        <w:t>CONCLUSION &amp; SCOPE FOR FUTURE WORK</w:t>
      </w:r>
      <w:r>
        <w:rPr>
          <w:b/>
        </w:rPr>
        <w:t xml:space="preserve">      </w:t>
      </w:r>
      <w:r w:rsidR="00390457">
        <w:rPr>
          <w:b/>
        </w:rPr>
        <w:t xml:space="preserve"> </w:t>
      </w:r>
      <w:r>
        <w:rPr>
          <w:b/>
        </w:rPr>
        <w:t>No Page Numbers</w:t>
      </w:r>
      <w:r w:rsidR="00390457">
        <w:rPr>
          <w:b/>
        </w:rPr>
        <w:t xml:space="preserve">  </w:t>
      </w:r>
    </w:p>
    <w:p w:rsidR="00454A75" w:rsidRPr="00D172BD" w:rsidRDefault="00D172BD">
      <w:pPr>
        <w:numPr>
          <w:ilvl w:val="0"/>
          <w:numId w:val="1"/>
        </w:numPr>
        <w:rPr>
          <w:b/>
        </w:rPr>
      </w:pPr>
      <w:r w:rsidRPr="00D172BD">
        <w:rPr>
          <w:b/>
        </w:rPr>
        <w:t>REFERENCES</w:t>
      </w:r>
    </w:p>
    <w:p w:rsidR="00454A75" w:rsidRPr="00D172BD" w:rsidRDefault="00454A75">
      <w:pPr>
        <w:numPr>
          <w:ilvl w:val="0"/>
          <w:numId w:val="1"/>
        </w:numPr>
        <w:rPr>
          <w:b/>
        </w:rPr>
      </w:pPr>
      <w:r w:rsidRPr="00D172BD">
        <w:rPr>
          <w:b/>
          <w:sz w:val="28"/>
          <w:szCs w:val="28"/>
        </w:rPr>
        <w:t>Appendix</w:t>
      </w:r>
    </w:p>
    <w:p w:rsidR="00454A75" w:rsidRPr="00E90FC6" w:rsidRDefault="00454A75">
      <w:pPr>
        <w:numPr>
          <w:ilvl w:val="0"/>
          <w:numId w:val="2"/>
        </w:numPr>
      </w:pPr>
      <w:r w:rsidRPr="00E90FC6">
        <w:t>Software manual</w:t>
      </w:r>
      <w:r w:rsidR="002C12E2" w:rsidRPr="00E90FC6">
        <w:t xml:space="preserve"> (if required in the project)</w:t>
      </w:r>
    </w:p>
    <w:sectPr w:rsidR="00454A75" w:rsidRPr="00E90FC6" w:rsidSect="00947DEF">
      <w:footerReference w:type="default" r:id="rId10"/>
      <w:pgSz w:w="12240" w:h="15840"/>
      <w:pgMar w:top="810" w:right="1800" w:bottom="1440" w:left="1800" w:header="720" w:footer="720" w:gutter="0"/>
      <w:pgNumType w:fmt="lowerRoman"/>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1D67" w:rsidRDefault="00DD1D67">
      <w:r>
        <w:separator/>
      </w:r>
    </w:p>
  </w:endnote>
  <w:endnote w:type="continuationSeparator" w:id="0">
    <w:p w:rsidR="00DD1D67" w:rsidRDefault="00DD1D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6967" w:rsidRDefault="00DE6967">
    <w:pPr>
      <w:pStyle w:val="Footer"/>
      <w:jc w:val="center"/>
    </w:pPr>
    <w:r>
      <w:fldChar w:fldCharType="begin"/>
    </w:r>
    <w:r>
      <w:instrText xml:space="preserve"> PAGE   \* MERGEFORMAT </w:instrText>
    </w:r>
    <w:r>
      <w:fldChar w:fldCharType="separate"/>
    </w:r>
    <w:r w:rsidR="008116D5">
      <w:rPr>
        <w:noProof/>
      </w:rPr>
      <w:t>vii</w:t>
    </w:r>
    <w:r>
      <w:fldChar w:fldCharType="end"/>
    </w:r>
  </w:p>
  <w:p w:rsidR="00DE6967" w:rsidRDefault="00DE696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1D67" w:rsidRDefault="00DD1D67">
      <w:r>
        <w:separator/>
      </w:r>
    </w:p>
  </w:footnote>
  <w:footnote w:type="continuationSeparator" w:id="0">
    <w:p w:rsidR="00DD1D67" w:rsidRDefault="00DD1D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BA251B"/>
    <w:multiLevelType w:val="multilevel"/>
    <w:tmpl w:val="0462A17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b/>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nsid w:val="243301D4"/>
    <w:multiLevelType w:val="hybridMultilevel"/>
    <w:tmpl w:val="829AD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232315A"/>
    <w:multiLevelType w:val="hybridMultilevel"/>
    <w:tmpl w:val="44D62892"/>
    <w:lvl w:ilvl="0" w:tplc="FA204BA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zQwMLI0MjSxsDQ3NLFU0lEKTi0uzszPAykwrAUAljj6ASwAAAA="/>
  </w:docVars>
  <w:rsids>
    <w:rsidRoot w:val="007055B3"/>
    <w:rsid w:val="00002E3C"/>
    <w:rsid w:val="0001024C"/>
    <w:rsid w:val="000107B6"/>
    <w:rsid w:val="00010E5F"/>
    <w:rsid w:val="00016B0F"/>
    <w:rsid w:val="00017E78"/>
    <w:rsid w:val="00056ECB"/>
    <w:rsid w:val="00085A31"/>
    <w:rsid w:val="000869F0"/>
    <w:rsid w:val="000B05FE"/>
    <w:rsid w:val="000B5F1F"/>
    <w:rsid w:val="000C7813"/>
    <w:rsid w:val="000E1DA4"/>
    <w:rsid w:val="00106621"/>
    <w:rsid w:val="00125C57"/>
    <w:rsid w:val="00186629"/>
    <w:rsid w:val="0019664F"/>
    <w:rsid w:val="001B536D"/>
    <w:rsid w:val="001D634D"/>
    <w:rsid w:val="001F0226"/>
    <w:rsid w:val="001F3E7E"/>
    <w:rsid w:val="001F4A7A"/>
    <w:rsid w:val="001F7476"/>
    <w:rsid w:val="00227AFC"/>
    <w:rsid w:val="00241EAF"/>
    <w:rsid w:val="00247F38"/>
    <w:rsid w:val="002729B7"/>
    <w:rsid w:val="00274559"/>
    <w:rsid w:val="002B5C13"/>
    <w:rsid w:val="002C12E2"/>
    <w:rsid w:val="002D6C88"/>
    <w:rsid w:val="002E4798"/>
    <w:rsid w:val="002F3B6B"/>
    <w:rsid w:val="00326A8D"/>
    <w:rsid w:val="00345BFD"/>
    <w:rsid w:val="00371898"/>
    <w:rsid w:val="00375300"/>
    <w:rsid w:val="00383E44"/>
    <w:rsid w:val="00390457"/>
    <w:rsid w:val="003E1902"/>
    <w:rsid w:val="003E5709"/>
    <w:rsid w:val="004117D4"/>
    <w:rsid w:val="00414C22"/>
    <w:rsid w:val="00417921"/>
    <w:rsid w:val="00426AAF"/>
    <w:rsid w:val="00444E1D"/>
    <w:rsid w:val="00454A75"/>
    <w:rsid w:val="004664E3"/>
    <w:rsid w:val="00493C14"/>
    <w:rsid w:val="004B0366"/>
    <w:rsid w:val="004C4C02"/>
    <w:rsid w:val="004C5833"/>
    <w:rsid w:val="004F5BE7"/>
    <w:rsid w:val="0050293F"/>
    <w:rsid w:val="00503BBE"/>
    <w:rsid w:val="00541CC6"/>
    <w:rsid w:val="00556C0B"/>
    <w:rsid w:val="00563BAF"/>
    <w:rsid w:val="00570690"/>
    <w:rsid w:val="0058488F"/>
    <w:rsid w:val="005A7CB9"/>
    <w:rsid w:val="005B38D7"/>
    <w:rsid w:val="005E0970"/>
    <w:rsid w:val="005F2728"/>
    <w:rsid w:val="005F3502"/>
    <w:rsid w:val="00630DAA"/>
    <w:rsid w:val="006345AE"/>
    <w:rsid w:val="0065184E"/>
    <w:rsid w:val="006573FD"/>
    <w:rsid w:val="00660791"/>
    <w:rsid w:val="00673746"/>
    <w:rsid w:val="00696249"/>
    <w:rsid w:val="00696406"/>
    <w:rsid w:val="006D7CFA"/>
    <w:rsid w:val="006E2FE1"/>
    <w:rsid w:val="006E5EC5"/>
    <w:rsid w:val="007055B3"/>
    <w:rsid w:val="00720DAC"/>
    <w:rsid w:val="00724B96"/>
    <w:rsid w:val="00736228"/>
    <w:rsid w:val="00757C08"/>
    <w:rsid w:val="00767657"/>
    <w:rsid w:val="007955AF"/>
    <w:rsid w:val="00795E78"/>
    <w:rsid w:val="007A0B6E"/>
    <w:rsid w:val="007A136A"/>
    <w:rsid w:val="007A22AE"/>
    <w:rsid w:val="007B34C1"/>
    <w:rsid w:val="007B761E"/>
    <w:rsid w:val="007D5754"/>
    <w:rsid w:val="007E1249"/>
    <w:rsid w:val="007F5E98"/>
    <w:rsid w:val="00803E4E"/>
    <w:rsid w:val="008116D5"/>
    <w:rsid w:val="0081348E"/>
    <w:rsid w:val="00841139"/>
    <w:rsid w:val="00842300"/>
    <w:rsid w:val="008450F3"/>
    <w:rsid w:val="00850B0E"/>
    <w:rsid w:val="00852FF7"/>
    <w:rsid w:val="00861E8C"/>
    <w:rsid w:val="00870314"/>
    <w:rsid w:val="00883FFA"/>
    <w:rsid w:val="008A05B0"/>
    <w:rsid w:val="008A3C83"/>
    <w:rsid w:val="008B3D3C"/>
    <w:rsid w:val="008D2707"/>
    <w:rsid w:val="008D4894"/>
    <w:rsid w:val="008F638C"/>
    <w:rsid w:val="00911967"/>
    <w:rsid w:val="00947DEF"/>
    <w:rsid w:val="009F62D8"/>
    <w:rsid w:val="00A1490F"/>
    <w:rsid w:val="00A240B2"/>
    <w:rsid w:val="00A3050D"/>
    <w:rsid w:val="00A43EBC"/>
    <w:rsid w:val="00A46DC1"/>
    <w:rsid w:val="00A47AF3"/>
    <w:rsid w:val="00A53961"/>
    <w:rsid w:val="00A675F9"/>
    <w:rsid w:val="00A748BF"/>
    <w:rsid w:val="00A76C8C"/>
    <w:rsid w:val="00A8137E"/>
    <w:rsid w:val="00A85D34"/>
    <w:rsid w:val="00A87B4C"/>
    <w:rsid w:val="00A94E29"/>
    <w:rsid w:val="00A96509"/>
    <w:rsid w:val="00A96DA6"/>
    <w:rsid w:val="00AA01D1"/>
    <w:rsid w:val="00AB0CA8"/>
    <w:rsid w:val="00AC527C"/>
    <w:rsid w:val="00AC66BA"/>
    <w:rsid w:val="00B1754C"/>
    <w:rsid w:val="00B236AF"/>
    <w:rsid w:val="00B23B01"/>
    <w:rsid w:val="00B27369"/>
    <w:rsid w:val="00B37CBC"/>
    <w:rsid w:val="00B44DEF"/>
    <w:rsid w:val="00B730F1"/>
    <w:rsid w:val="00B762DB"/>
    <w:rsid w:val="00B9538A"/>
    <w:rsid w:val="00BC6F48"/>
    <w:rsid w:val="00BD28BB"/>
    <w:rsid w:val="00C0257D"/>
    <w:rsid w:val="00C35AAB"/>
    <w:rsid w:val="00C46366"/>
    <w:rsid w:val="00C64E03"/>
    <w:rsid w:val="00C663D4"/>
    <w:rsid w:val="00C70EE9"/>
    <w:rsid w:val="00C75854"/>
    <w:rsid w:val="00C765C7"/>
    <w:rsid w:val="00C8467A"/>
    <w:rsid w:val="00C8624C"/>
    <w:rsid w:val="00CC2C34"/>
    <w:rsid w:val="00CD07C7"/>
    <w:rsid w:val="00CE4CF9"/>
    <w:rsid w:val="00D172BD"/>
    <w:rsid w:val="00D753FA"/>
    <w:rsid w:val="00DA0199"/>
    <w:rsid w:val="00DA6322"/>
    <w:rsid w:val="00DA7092"/>
    <w:rsid w:val="00DB26FB"/>
    <w:rsid w:val="00DC6E61"/>
    <w:rsid w:val="00DD1D67"/>
    <w:rsid w:val="00DE6967"/>
    <w:rsid w:val="00E03AC3"/>
    <w:rsid w:val="00E26A0E"/>
    <w:rsid w:val="00E318C4"/>
    <w:rsid w:val="00E40408"/>
    <w:rsid w:val="00E4136F"/>
    <w:rsid w:val="00E629A9"/>
    <w:rsid w:val="00E73EA6"/>
    <w:rsid w:val="00E87387"/>
    <w:rsid w:val="00E90FC6"/>
    <w:rsid w:val="00E915F9"/>
    <w:rsid w:val="00EE7AB5"/>
    <w:rsid w:val="00EF4849"/>
    <w:rsid w:val="00EF4C8B"/>
    <w:rsid w:val="00F00349"/>
    <w:rsid w:val="00F4080A"/>
    <w:rsid w:val="00F432EC"/>
    <w:rsid w:val="00F737ED"/>
    <w:rsid w:val="00F93611"/>
    <w:rsid w:val="00F95C63"/>
    <w:rsid w:val="00FA3B2C"/>
    <w:rsid w:val="00FD63ED"/>
    <w:rsid w:val="00FF07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_x0000_s1031"/>
        <o:r id="V:Rule2" type="connector" idref="#_x0000_s1038"/>
        <o:r id="V:Rule3" type="connector" idref="#_x0000_s1042"/>
      </o:rules>
    </o:shapelayout>
  </w:shapeDefaults>
  <w:decimalSymbol w:val="."/>
  <w:listSeparator w:val=","/>
  <w15:chartTrackingRefBased/>
  <w15:docId w15:val="{DC2D0DE7-BF54-4C88-986A-226666759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BE7"/>
    <w:rPr>
      <w:sz w:val="24"/>
      <w:szCs w:val="24"/>
      <w:lang w:val="en-US" w:eastAsia="en-US"/>
    </w:rPr>
  </w:style>
  <w:style w:type="paragraph" w:styleId="Heading1">
    <w:name w:val="heading 1"/>
    <w:basedOn w:val="Normal"/>
    <w:next w:val="Normal"/>
    <w:qFormat/>
    <w:pPr>
      <w:keepNext/>
      <w:jc w:val="center"/>
      <w:outlineLvl w:val="0"/>
    </w:pPr>
    <w:rPr>
      <w:b/>
      <w:bCs/>
      <w:sz w:val="28"/>
    </w:rPr>
  </w:style>
  <w:style w:type="paragraph" w:styleId="Heading2">
    <w:name w:val="heading 2"/>
    <w:basedOn w:val="Normal"/>
    <w:next w:val="Normal"/>
    <w:qFormat/>
    <w:pPr>
      <w:keepNext/>
      <w:outlineLvl w:val="1"/>
    </w:pPr>
    <w:rPr>
      <w:b/>
      <w:bCs/>
      <w:sz w:val="28"/>
      <w:u w:val="single"/>
    </w:rPr>
  </w:style>
  <w:style w:type="paragraph" w:styleId="Heading3">
    <w:name w:val="heading 3"/>
    <w:basedOn w:val="Normal"/>
    <w:next w:val="Normal"/>
    <w:qFormat/>
    <w:pPr>
      <w:keepNext/>
      <w:outlineLvl w:val="2"/>
    </w:pPr>
    <w:rPr>
      <w:b/>
      <w:bCs/>
    </w:rPr>
  </w:style>
  <w:style w:type="paragraph" w:styleId="Heading4">
    <w:name w:val="heading 4"/>
    <w:basedOn w:val="Normal"/>
    <w:next w:val="Normal"/>
    <w:qFormat/>
    <w:pPr>
      <w:keepNext/>
      <w:outlineLvl w:val="3"/>
    </w:pPr>
    <w:rPr>
      <w:b/>
      <w:bCs/>
      <w:sz w:val="28"/>
    </w:rPr>
  </w:style>
  <w:style w:type="paragraph" w:styleId="Heading5">
    <w:name w:val="heading 5"/>
    <w:basedOn w:val="Normal"/>
    <w:next w:val="Normal"/>
    <w:qFormat/>
    <w:pPr>
      <w:keepNext/>
      <w:jc w:val="center"/>
      <w:outlineLvl w:val="4"/>
    </w:pPr>
    <w:rPr>
      <w:b/>
      <w:bCs/>
      <w:i/>
      <w:iCs/>
      <w:sz w:val="28"/>
      <w:u w:val="single"/>
    </w:rPr>
  </w:style>
  <w:style w:type="paragraph" w:styleId="Heading6">
    <w:name w:val="heading 6"/>
    <w:basedOn w:val="Normal"/>
    <w:next w:val="Normal"/>
    <w:qFormat/>
    <w:pPr>
      <w:keepNext/>
      <w:jc w:val="center"/>
      <w:outlineLvl w:val="5"/>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BodyTextChar"/>
    <w:pPr>
      <w:jc w:val="center"/>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jc w:val="both"/>
    </w:pPr>
  </w:style>
  <w:style w:type="paragraph" w:styleId="Footer">
    <w:name w:val="footer"/>
    <w:basedOn w:val="Normal"/>
    <w:link w:val="FooterChar"/>
    <w:uiPriority w:val="99"/>
    <w:rsid w:val="005F2728"/>
    <w:pPr>
      <w:tabs>
        <w:tab w:val="center" w:pos="4320"/>
        <w:tab w:val="right" w:pos="8640"/>
      </w:tabs>
    </w:pPr>
    <w:rPr>
      <w:lang w:val="x-none" w:eastAsia="x-none"/>
    </w:rPr>
  </w:style>
  <w:style w:type="character" w:styleId="PageNumber">
    <w:name w:val="page number"/>
    <w:basedOn w:val="DefaultParagraphFont"/>
    <w:rsid w:val="005F2728"/>
  </w:style>
  <w:style w:type="paragraph" w:styleId="Header">
    <w:name w:val="header"/>
    <w:basedOn w:val="Normal"/>
    <w:rsid w:val="005F2728"/>
    <w:pPr>
      <w:tabs>
        <w:tab w:val="center" w:pos="4320"/>
        <w:tab w:val="right" w:pos="8640"/>
      </w:tabs>
    </w:pPr>
  </w:style>
  <w:style w:type="paragraph" w:styleId="ListParagraph">
    <w:name w:val="List Paragraph"/>
    <w:basedOn w:val="Normal"/>
    <w:uiPriority w:val="34"/>
    <w:qFormat/>
    <w:rsid w:val="007A22AE"/>
    <w:pPr>
      <w:spacing w:after="160" w:line="259" w:lineRule="auto"/>
      <w:ind w:left="720"/>
      <w:contextualSpacing/>
    </w:pPr>
    <w:rPr>
      <w:rFonts w:ascii="Calibri" w:eastAsia="Calibri" w:hAnsi="Calibri"/>
      <w:sz w:val="22"/>
      <w:szCs w:val="22"/>
    </w:rPr>
  </w:style>
  <w:style w:type="character" w:customStyle="1" w:styleId="FooterChar">
    <w:name w:val="Footer Char"/>
    <w:link w:val="Footer"/>
    <w:uiPriority w:val="99"/>
    <w:rsid w:val="00A8137E"/>
    <w:rPr>
      <w:sz w:val="24"/>
      <w:szCs w:val="24"/>
    </w:rPr>
  </w:style>
  <w:style w:type="paragraph" w:styleId="BalloonText">
    <w:name w:val="Balloon Text"/>
    <w:basedOn w:val="Normal"/>
    <w:link w:val="BalloonTextChar"/>
    <w:rsid w:val="00A8137E"/>
    <w:rPr>
      <w:rFonts w:ascii="Tahoma" w:hAnsi="Tahoma"/>
      <w:sz w:val="16"/>
      <w:szCs w:val="16"/>
      <w:lang w:val="x-none" w:eastAsia="x-none"/>
    </w:rPr>
  </w:style>
  <w:style w:type="character" w:customStyle="1" w:styleId="BalloonTextChar">
    <w:name w:val="Balloon Text Char"/>
    <w:link w:val="BalloonText"/>
    <w:rsid w:val="00A8137E"/>
    <w:rPr>
      <w:rFonts w:ascii="Tahoma" w:hAnsi="Tahoma" w:cs="Tahoma"/>
      <w:sz w:val="16"/>
      <w:szCs w:val="16"/>
    </w:rPr>
  </w:style>
  <w:style w:type="character" w:customStyle="1" w:styleId="UnresolvedMention">
    <w:name w:val="Unresolved Mention"/>
    <w:uiPriority w:val="99"/>
    <w:semiHidden/>
    <w:unhideWhenUsed/>
    <w:rsid w:val="00E87387"/>
    <w:rPr>
      <w:color w:val="808080"/>
      <w:shd w:val="clear" w:color="auto" w:fill="E6E6E6"/>
    </w:rPr>
  </w:style>
  <w:style w:type="character" w:customStyle="1" w:styleId="BodyTextChar">
    <w:name w:val="Body Text Char"/>
    <w:link w:val="BodyText"/>
    <w:rsid w:val="00DB26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967456">
      <w:bodyDiv w:val="1"/>
      <w:marLeft w:val="0"/>
      <w:marRight w:val="0"/>
      <w:marTop w:val="0"/>
      <w:marBottom w:val="0"/>
      <w:divBdr>
        <w:top w:val="none" w:sz="0" w:space="0" w:color="auto"/>
        <w:left w:val="none" w:sz="0" w:space="0" w:color="auto"/>
        <w:bottom w:val="none" w:sz="0" w:space="0" w:color="auto"/>
        <w:right w:val="none" w:sz="0" w:space="0" w:color="auto"/>
      </w:divBdr>
    </w:div>
    <w:div w:id="150073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msri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9A530-9771-4346-9B61-5D40FBF3B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901</Words>
  <Characters>513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VER PAGE( On the hard bound report Cream color sheet)</vt:lpstr>
    </vt:vector>
  </TitlesOfParts>
  <Company/>
  <LinksUpToDate>false</LinksUpToDate>
  <CharactersWithSpaces>6026</CharactersWithSpaces>
  <SharedDoc>false</SharedDoc>
  <HLinks>
    <vt:vector size="6" baseType="variant">
      <vt:variant>
        <vt:i4>5242880</vt:i4>
      </vt:variant>
      <vt:variant>
        <vt:i4>0</vt:i4>
      </vt:variant>
      <vt:variant>
        <vt:i4>0</vt:i4>
      </vt:variant>
      <vt:variant>
        <vt:i4>5</vt:i4>
      </vt:variant>
      <vt:variant>
        <vt:lpwstr>http://www.msrit.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 On the hard bound report Cream color sheet)</dc:title>
  <dc:subject/>
  <dc:creator>Administrator</dc:creator>
  <cp:keywords/>
  <cp:lastModifiedBy>Lakshya Sharma</cp:lastModifiedBy>
  <cp:revision>3</cp:revision>
  <dcterms:created xsi:type="dcterms:W3CDTF">2019-06-02T13:07:00Z</dcterms:created>
  <dcterms:modified xsi:type="dcterms:W3CDTF">2019-06-02T13:10:00Z</dcterms:modified>
</cp:coreProperties>
</file>